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E9314" w14:textId="77777777" w:rsidR="00F70FD2" w:rsidRPr="00F70FD2" w:rsidRDefault="00F70FD2">
      <w:pPr>
        <w:pStyle w:val="Ttulo1"/>
        <w:rPr>
          <w:sz w:val="74"/>
          <w:szCs w:val="74"/>
        </w:rPr>
      </w:pPr>
      <w:bookmarkStart w:id="0" w:name="Xb5d4099d05cb45d21f23375c40d0c47d3e0c24a"/>
    </w:p>
    <w:p w14:paraId="63EA28EA" w14:textId="77777777" w:rsidR="00F70FD2" w:rsidRPr="00F70FD2" w:rsidRDefault="00F70FD2">
      <w:pPr>
        <w:pStyle w:val="Ttulo1"/>
        <w:rPr>
          <w:sz w:val="74"/>
          <w:szCs w:val="74"/>
        </w:rPr>
      </w:pPr>
    </w:p>
    <w:p w14:paraId="47EB645E" w14:textId="77777777" w:rsidR="00F70FD2" w:rsidRPr="00F70FD2" w:rsidRDefault="00F70FD2">
      <w:pPr>
        <w:pStyle w:val="Ttulo1"/>
        <w:rPr>
          <w:sz w:val="74"/>
          <w:szCs w:val="74"/>
        </w:rPr>
      </w:pPr>
    </w:p>
    <w:p w14:paraId="503663A0" w14:textId="293095B1" w:rsidR="00673375" w:rsidRPr="00F70FD2" w:rsidRDefault="00000000">
      <w:pPr>
        <w:pStyle w:val="Ttulo1"/>
        <w:rPr>
          <w:sz w:val="74"/>
          <w:szCs w:val="74"/>
        </w:rPr>
      </w:pPr>
      <w:r w:rsidRPr="00F70FD2">
        <w:rPr>
          <w:sz w:val="74"/>
          <w:szCs w:val="74"/>
        </w:rPr>
        <w:t xml:space="preserve">Retrospectiva del Proyecto – </w:t>
      </w:r>
      <w:proofErr w:type="spellStart"/>
      <w:r w:rsidRPr="00F70FD2">
        <w:rPr>
          <w:sz w:val="74"/>
          <w:szCs w:val="74"/>
        </w:rPr>
        <w:t>CondorShop</w:t>
      </w:r>
      <w:proofErr w:type="spellEnd"/>
      <w:r w:rsidRPr="00F70FD2">
        <w:rPr>
          <w:sz w:val="74"/>
          <w:szCs w:val="74"/>
        </w:rPr>
        <w:t xml:space="preserve"> (E‑</w:t>
      </w:r>
      <w:proofErr w:type="spellStart"/>
      <w:r w:rsidRPr="00F70FD2">
        <w:rPr>
          <w:sz w:val="74"/>
          <w:szCs w:val="74"/>
        </w:rPr>
        <w:t>commerce</w:t>
      </w:r>
      <w:proofErr w:type="spellEnd"/>
      <w:r w:rsidRPr="00F70FD2">
        <w:rPr>
          <w:sz w:val="74"/>
          <w:szCs w:val="74"/>
        </w:rPr>
        <w:t>)</w:t>
      </w:r>
    </w:p>
    <w:p w14:paraId="5051B020" w14:textId="77777777" w:rsidR="00F70FD2" w:rsidRPr="00F70FD2" w:rsidRDefault="00F70FD2">
      <w:pPr>
        <w:pStyle w:val="Ttulo2"/>
      </w:pPr>
      <w:bookmarkStart w:id="1" w:name="datos-del-proyecto"/>
    </w:p>
    <w:p w14:paraId="3DCB2B65" w14:textId="77777777" w:rsidR="00F70FD2" w:rsidRPr="00F70FD2" w:rsidRDefault="00F70FD2">
      <w:pPr>
        <w:pStyle w:val="Ttulo2"/>
      </w:pPr>
    </w:p>
    <w:p w14:paraId="3353A973" w14:textId="77777777" w:rsidR="00F70FD2" w:rsidRPr="00F70FD2" w:rsidRDefault="00F70FD2">
      <w:pPr>
        <w:pStyle w:val="Ttulo2"/>
      </w:pPr>
    </w:p>
    <w:p w14:paraId="1448A9B4" w14:textId="77777777" w:rsidR="00F70FD2" w:rsidRPr="00F70FD2" w:rsidRDefault="00F70FD2">
      <w:pPr>
        <w:pStyle w:val="Ttulo2"/>
      </w:pPr>
    </w:p>
    <w:p w14:paraId="042AEC3F" w14:textId="77777777" w:rsidR="00F70FD2" w:rsidRPr="00F70FD2" w:rsidRDefault="00F70FD2">
      <w:pPr>
        <w:pStyle w:val="Ttulo2"/>
      </w:pPr>
    </w:p>
    <w:p w14:paraId="47BA66F2" w14:textId="77777777" w:rsidR="00F70FD2" w:rsidRPr="00F70FD2" w:rsidRDefault="00F70FD2">
      <w:pPr>
        <w:pStyle w:val="Ttulo2"/>
      </w:pPr>
    </w:p>
    <w:p w14:paraId="4EC95EDB" w14:textId="77777777" w:rsidR="00F70FD2" w:rsidRPr="00F70FD2" w:rsidRDefault="00F70FD2">
      <w:pPr>
        <w:pStyle w:val="Ttulo2"/>
      </w:pPr>
    </w:p>
    <w:p w14:paraId="68E6DB20" w14:textId="77777777" w:rsidR="00F70FD2" w:rsidRPr="00F70FD2" w:rsidRDefault="00F70FD2">
      <w:pPr>
        <w:pStyle w:val="Ttulo2"/>
      </w:pPr>
    </w:p>
    <w:p w14:paraId="418C042D" w14:textId="77777777" w:rsidR="00F70FD2" w:rsidRPr="00F70FD2" w:rsidRDefault="00F70FD2">
      <w:pPr>
        <w:pStyle w:val="Ttulo2"/>
      </w:pPr>
    </w:p>
    <w:p w14:paraId="2DFB4436" w14:textId="77777777" w:rsidR="00F70FD2" w:rsidRPr="00F70FD2" w:rsidRDefault="00F70FD2">
      <w:pPr>
        <w:pStyle w:val="Ttulo2"/>
      </w:pPr>
    </w:p>
    <w:p w14:paraId="62F122B6" w14:textId="77777777" w:rsidR="00F70FD2" w:rsidRPr="00F70FD2" w:rsidRDefault="00F70FD2">
      <w:pPr>
        <w:pStyle w:val="Ttulo2"/>
      </w:pPr>
    </w:p>
    <w:p w14:paraId="03E5D9FC" w14:textId="77777777" w:rsidR="00F70FD2" w:rsidRPr="00F70FD2" w:rsidRDefault="00F70FD2">
      <w:pPr>
        <w:pStyle w:val="Ttulo2"/>
      </w:pPr>
    </w:p>
    <w:p w14:paraId="5198DA79" w14:textId="57CD8EA3" w:rsidR="00673375" w:rsidRPr="00F70FD2" w:rsidRDefault="00000000">
      <w:pPr>
        <w:pStyle w:val="Ttulo2"/>
      </w:pPr>
      <w:r w:rsidRPr="00F70FD2">
        <w:lastRenderedPageBreak/>
        <w:t>1. Datos del Proyecto</w:t>
      </w:r>
    </w:p>
    <w:p w14:paraId="70023CA1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Proyecto</w:t>
      </w:r>
      <w:r w:rsidRPr="00F70FD2">
        <w:t xml:space="preserve">: </w:t>
      </w:r>
      <w:proofErr w:type="spellStart"/>
      <w:r w:rsidRPr="00F70FD2">
        <w:t>CondorShop</w:t>
      </w:r>
      <w:proofErr w:type="spellEnd"/>
      <w:r w:rsidRPr="00F70FD2">
        <w:t xml:space="preserve"> (E‑</w:t>
      </w:r>
      <w:proofErr w:type="spellStart"/>
      <w:r w:rsidRPr="00F70FD2">
        <w:t>commerce</w:t>
      </w:r>
      <w:proofErr w:type="spellEnd"/>
      <w:r w:rsidRPr="00F70FD2">
        <w:t>)</w:t>
      </w:r>
    </w:p>
    <w:p w14:paraId="20DCE32D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Organización</w:t>
      </w:r>
      <w:r w:rsidRPr="00F70FD2">
        <w:t>: Duoc UC – Escuela de Informática y Telecomunicaciones (Sección 004V)</w:t>
      </w:r>
    </w:p>
    <w:p w14:paraId="55040465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Patrocinador</w:t>
      </w:r>
      <w:r w:rsidRPr="00F70FD2">
        <w:t>: Duoc UC</w:t>
      </w:r>
    </w:p>
    <w:p w14:paraId="162988BC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Docente</w:t>
      </w:r>
      <w:r w:rsidRPr="00F70FD2">
        <w:t>: Marcos Valenzuela</w:t>
      </w:r>
    </w:p>
    <w:p w14:paraId="526F594E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Equipo</w:t>
      </w:r>
      <w:r w:rsidRPr="00F70FD2">
        <w:t>: Benjamín Huenupe (</w:t>
      </w:r>
      <w:proofErr w:type="spellStart"/>
      <w:r w:rsidRPr="00F70FD2">
        <w:t>Backend</w:t>
      </w:r>
      <w:proofErr w:type="spellEnd"/>
      <w:r w:rsidRPr="00F70FD2">
        <w:t xml:space="preserve"> / DevOps) y Juan Rodríguez (</w:t>
      </w:r>
      <w:proofErr w:type="spellStart"/>
      <w:r w:rsidRPr="00F70FD2">
        <w:t>Frontend</w:t>
      </w:r>
      <w:proofErr w:type="spellEnd"/>
      <w:r w:rsidRPr="00F70FD2">
        <w:t>)</w:t>
      </w:r>
    </w:p>
    <w:p w14:paraId="14C1EA58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Fechas</w:t>
      </w:r>
      <w:r w:rsidRPr="00F70FD2">
        <w:t>: Inicio 11 de agosto de 2025; término 24 de octubre de 2025</w:t>
      </w:r>
    </w:p>
    <w:p w14:paraId="6E47DFBF" w14:textId="77777777" w:rsidR="00673375" w:rsidRPr="00F70FD2" w:rsidRDefault="00000000">
      <w:pPr>
        <w:pStyle w:val="Compact"/>
        <w:numPr>
          <w:ilvl w:val="0"/>
          <w:numId w:val="2"/>
        </w:numPr>
      </w:pPr>
      <w:r w:rsidRPr="00F70FD2">
        <w:rPr>
          <w:b/>
          <w:bCs/>
        </w:rPr>
        <w:t>Tecnologías</w:t>
      </w:r>
      <w:r w:rsidRPr="00F70FD2">
        <w:t>: Node.js / Express, MySQL, HTML + </w:t>
      </w:r>
      <w:proofErr w:type="spellStart"/>
      <w:r w:rsidRPr="00F70FD2">
        <w:t>Tailwind</w:t>
      </w:r>
      <w:proofErr w:type="spellEnd"/>
      <w:r w:rsidRPr="00F70FD2">
        <w:t xml:space="preserve"> CSS + JS, integración con Transbank Webpay Plus; despliegue mediante pipeline CI/CD con </w:t>
      </w:r>
      <w:proofErr w:type="spellStart"/>
      <w:r w:rsidRPr="00F70FD2">
        <w:t>staging</w:t>
      </w:r>
      <w:proofErr w:type="spellEnd"/>
      <w:r w:rsidRPr="00F70FD2">
        <w:t xml:space="preserve"> y producción.</w:t>
      </w:r>
    </w:p>
    <w:p w14:paraId="565FA1EA" w14:textId="77777777" w:rsidR="00673375" w:rsidRPr="00F70FD2" w:rsidRDefault="00000000">
      <w:pPr>
        <w:pStyle w:val="FirstParagraph"/>
      </w:pPr>
      <w:r w:rsidRPr="00F70FD2">
        <w:t xml:space="preserve">La siguiente retrospectiva global consolida las lecciones aprendidas, resultados y próximos pasos después de cinco </w:t>
      </w:r>
      <w:proofErr w:type="spellStart"/>
      <w:r w:rsidRPr="00F70FD2">
        <w:t>sprints</w:t>
      </w:r>
      <w:proofErr w:type="spellEnd"/>
      <w:r w:rsidRPr="00F70FD2">
        <w:t xml:space="preserve"> de desarrollo. Para mayor contexto, en el anexo se incluyen diagramas del modelo de datos (ERD), la arquitectura inicial, el mapa de actores y un mapa mental de la propuesta de valor.</w:t>
      </w:r>
    </w:p>
    <w:p w14:paraId="2DD36DD8" w14:textId="77777777" w:rsidR="00673375" w:rsidRPr="00F70FD2" w:rsidRDefault="00000000">
      <w:pPr>
        <w:pStyle w:val="Ttulo2"/>
      </w:pPr>
      <w:bookmarkStart w:id="2" w:name="visión-y-objetivos-del-proyecto"/>
      <w:bookmarkEnd w:id="1"/>
      <w:r w:rsidRPr="00F70FD2">
        <w:t>2. Visión y Objetivos del Proyecto</w:t>
      </w:r>
    </w:p>
    <w:p w14:paraId="2329B729" w14:textId="77777777" w:rsidR="00673375" w:rsidRPr="00F70FD2" w:rsidRDefault="00000000">
      <w:pPr>
        <w:pStyle w:val="FirstParagraph"/>
      </w:pPr>
      <w:r w:rsidRPr="00F70FD2">
        <w:t xml:space="preserve">La visión de </w:t>
      </w:r>
      <w:proofErr w:type="spellStart"/>
      <w:r w:rsidRPr="00F70FD2">
        <w:t>CondorShop</w:t>
      </w:r>
      <w:proofErr w:type="spellEnd"/>
      <w:r w:rsidRPr="00F70FD2">
        <w:t xml:space="preserve"> establece una plataforma de comercio electrónico </w:t>
      </w:r>
      <w:r w:rsidRPr="00F70FD2">
        <w:rPr>
          <w:b/>
          <w:bCs/>
        </w:rPr>
        <w:t>rápida</w:t>
      </w:r>
      <w:r w:rsidRPr="00F70FD2">
        <w:t xml:space="preserve">, </w:t>
      </w:r>
      <w:r w:rsidRPr="00F70FD2">
        <w:rPr>
          <w:b/>
          <w:bCs/>
        </w:rPr>
        <w:t>segura</w:t>
      </w:r>
      <w:r w:rsidRPr="00F70FD2">
        <w:t xml:space="preserve"> y </w:t>
      </w:r>
      <w:r w:rsidRPr="00F70FD2">
        <w:rPr>
          <w:b/>
          <w:bCs/>
        </w:rPr>
        <w:t>confiable</w:t>
      </w:r>
      <w:r w:rsidRPr="00F70FD2">
        <w:t xml:space="preserve">, en la que cualquier persona pueda </w:t>
      </w:r>
      <w:r w:rsidRPr="00F70FD2">
        <w:rPr>
          <w:b/>
          <w:bCs/>
        </w:rPr>
        <w:t>descubrir productos</w:t>
      </w:r>
      <w:r w:rsidRPr="00F70FD2">
        <w:t xml:space="preserve">, </w:t>
      </w:r>
      <w:r w:rsidRPr="00F70FD2">
        <w:rPr>
          <w:b/>
          <w:bCs/>
        </w:rPr>
        <w:t>compararlos</w:t>
      </w:r>
      <w:r w:rsidRPr="00F70FD2">
        <w:t xml:space="preserve">, </w:t>
      </w:r>
      <w:r w:rsidRPr="00F70FD2">
        <w:rPr>
          <w:b/>
          <w:bCs/>
        </w:rPr>
        <w:t>añadir al carrito</w:t>
      </w:r>
      <w:r w:rsidRPr="00F70FD2">
        <w:t xml:space="preserve"> y </w:t>
      </w:r>
      <w:r w:rsidRPr="00F70FD2">
        <w:rPr>
          <w:b/>
          <w:bCs/>
        </w:rPr>
        <w:t>pagar con Transbank Webpay Plus</w:t>
      </w:r>
      <w:r w:rsidRPr="00F70FD2">
        <w:t xml:space="preserve">. Se buscó un </w:t>
      </w:r>
      <w:r w:rsidRPr="00F70FD2">
        <w:rPr>
          <w:b/>
          <w:bCs/>
        </w:rPr>
        <w:t>flujo simple</w:t>
      </w:r>
      <w:r w:rsidRPr="00F70FD2">
        <w:t xml:space="preserve"> que funcione en cualquier dispositivo, con gestión de stock en MySQL, un panel de administración básico y estrategias de SEO para crecer de forma orgánica.</w:t>
      </w:r>
    </w:p>
    <w:p w14:paraId="12646282" w14:textId="77777777" w:rsidR="00673375" w:rsidRPr="00F70FD2" w:rsidRDefault="00000000">
      <w:pPr>
        <w:pStyle w:val="Textoindependiente"/>
      </w:pPr>
      <w:r w:rsidRPr="00F70FD2">
        <w:t xml:space="preserve">El análisis de los </w:t>
      </w:r>
      <w:r w:rsidRPr="00F70FD2">
        <w:rPr>
          <w:b/>
          <w:bCs/>
        </w:rPr>
        <w:t>cuatro pilares</w:t>
      </w:r>
      <w:r w:rsidRPr="00F70FD2">
        <w:t xml:space="preserve"> se resume así:</w:t>
      </w:r>
    </w:p>
    <w:p w14:paraId="3023DB10" w14:textId="23E85910" w:rsidR="00673375" w:rsidRPr="00F70FD2" w:rsidRDefault="00000000">
      <w:pPr>
        <w:pStyle w:val="Compact"/>
        <w:numPr>
          <w:ilvl w:val="0"/>
          <w:numId w:val="3"/>
        </w:numPr>
      </w:pPr>
      <w:r w:rsidRPr="00F70FD2">
        <w:rPr>
          <w:b/>
          <w:bCs/>
        </w:rPr>
        <w:t>Clientes</w:t>
      </w:r>
      <w:r w:rsidRPr="00F70FD2">
        <w:t>: actuales y potenciales que esperan acceso conveniente (búsqueda, filtros, orden por precio/popularidad, ficha clara), confianza y seguridad (</w:t>
      </w:r>
      <w:proofErr w:type="spellStart"/>
      <w:r w:rsidRPr="00F70FD2">
        <w:t>checkout</w:t>
      </w:r>
      <w:proofErr w:type="spellEnd"/>
      <w:r w:rsidRPr="00F70FD2">
        <w:t xml:space="preserve"> simple, Webpay Plus, políticas visibles) y operación eficiente (stock consistente, órdenes fiables, reportes).</w:t>
      </w:r>
    </w:p>
    <w:p w14:paraId="6A97B360" w14:textId="23AD7D5A" w:rsidR="00673375" w:rsidRPr="00F70FD2" w:rsidRDefault="00000000">
      <w:pPr>
        <w:pStyle w:val="Compact"/>
        <w:numPr>
          <w:ilvl w:val="0"/>
          <w:numId w:val="3"/>
        </w:numPr>
      </w:pPr>
      <w:r w:rsidRPr="00F70FD2">
        <w:rPr>
          <w:b/>
          <w:bCs/>
        </w:rPr>
        <w:t>Necesidades</w:t>
      </w:r>
      <w:r w:rsidRPr="00F70FD2">
        <w:t xml:space="preserve">: experiencias de compra fluidas y agradables con catálogo rápido, carrito persistente, </w:t>
      </w:r>
      <w:proofErr w:type="spellStart"/>
      <w:r w:rsidRPr="00F70FD2">
        <w:t>checkout</w:t>
      </w:r>
      <w:proofErr w:type="spellEnd"/>
      <w:r w:rsidRPr="00F70FD2">
        <w:t xml:space="preserve"> sin fricciones (invitado o con cuenta), pago seguro y comunicación transparente (resumen/número de orden, correo de confirmación, estados de pedido).</w:t>
      </w:r>
    </w:p>
    <w:p w14:paraId="58C95D6A" w14:textId="51AEA48F" w:rsidR="00673375" w:rsidRPr="00F70FD2" w:rsidRDefault="00000000">
      <w:pPr>
        <w:pStyle w:val="Compact"/>
        <w:numPr>
          <w:ilvl w:val="0"/>
          <w:numId w:val="3"/>
        </w:numPr>
      </w:pPr>
      <w:r w:rsidRPr="00F70FD2">
        <w:rPr>
          <w:b/>
          <w:bCs/>
        </w:rPr>
        <w:t>Producto/Servicio</w:t>
      </w:r>
      <w:r w:rsidRPr="00F70FD2">
        <w:t xml:space="preserve">: plataforma web con catálogo y búsqueda de productos, filtros por categoría, ficha de producto, carrito de compras, </w:t>
      </w:r>
      <w:proofErr w:type="spellStart"/>
      <w:r w:rsidRPr="00F70FD2">
        <w:t>checkout</w:t>
      </w:r>
      <w:proofErr w:type="spellEnd"/>
      <w:r w:rsidRPr="00F70FD2">
        <w:t xml:space="preserve"> con Webpay Plus, autenticación básica y panel de administración (futuro).</w:t>
      </w:r>
    </w:p>
    <w:p w14:paraId="401188CB" w14:textId="77777777" w:rsidR="00673375" w:rsidRPr="00F70FD2" w:rsidRDefault="00000000">
      <w:pPr>
        <w:pStyle w:val="Compact"/>
        <w:numPr>
          <w:ilvl w:val="0"/>
          <w:numId w:val="3"/>
        </w:numPr>
      </w:pPr>
      <w:r w:rsidRPr="00F70FD2">
        <w:rPr>
          <w:b/>
          <w:bCs/>
        </w:rPr>
        <w:t>Valor</w:t>
      </w:r>
      <w:r w:rsidRPr="00F70FD2">
        <w:t xml:space="preserve">: mejor experiencia (flujo simple, confianza en el pago), optimización operativa (stock/órdenes en tiempo real), crecimiento del negocio (SEO y mejor conversión en </w:t>
      </w:r>
      <w:proofErr w:type="spellStart"/>
      <w:r w:rsidRPr="00F70FD2">
        <w:t>checkout</w:t>
      </w:r>
      <w:proofErr w:type="spellEnd"/>
      <w:r w:rsidRPr="00F70FD2">
        <w:t>) y seguridad/regulación (pagos regulados, protección de datos).</w:t>
      </w:r>
    </w:p>
    <w:p w14:paraId="7BB9B30D" w14:textId="724A633E" w:rsidR="00673375" w:rsidRPr="00F70FD2" w:rsidRDefault="00673375" w:rsidP="00F70FD2">
      <w:pPr>
        <w:pStyle w:val="Textodebloque"/>
        <w:ind w:left="0"/>
      </w:pPr>
    </w:p>
    <w:p w14:paraId="1E16FBBA" w14:textId="77777777" w:rsidR="00673375" w:rsidRPr="00F70FD2" w:rsidRDefault="00000000">
      <w:pPr>
        <w:pStyle w:val="CaptionedFigure"/>
      </w:pPr>
      <w:r w:rsidRPr="00F70FD2">
        <w:rPr>
          <w:noProof/>
        </w:rPr>
        <w:lastRenderedPageBreak/>
        <w:drawing>
          <wp:inline distT="0" distB="0" distL="0" distR="0" wp14:anchorId="3E659B34" wp14:editId="1EB3C9CA">
            <wp:extent cx="5591175" cy="2000250"/>
            <wp:effectExtent l="0" t="0" r="0" b="0"/>
            <wp:docPr id="22" name="Picture" descr="Mapa Ment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home/oai/share/Mapa_Ment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640" cy="20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3C7BD" w14:textId="77777777" w:rsidR="00673375" w:rsidRPr="00F70FD2" w:rsidRDefault="00000000">
      <w:pPr>
        <w:pStyle w:val="ImageCaption"/>
      </w:pPr>
      <w:r w:rsidRPr="00F70FD2">
        <w:t>Mapa Mental</w:t>
      </w:r>
    </w:p>
    <w:p w14:paraId="5BD28E33" w14:textId="77777777" w:rsidR="00673375" w:rsidRPr="00F70FD2" w:rsidRDefault="00000000">
      <w:pPr>
        <w:pStyle w:val="Ttulo2"/>
      </w:pPr>
      <w:bookmarkStart w:id="3" w:name="resumen-de-los-sprints-y-entregables"/>
      <w:bookmarkEnd w:id="2"/>
      <w:r w:rsidRPr="00F70FD2">
        <w:t xml:space="preserve">3. Resumen de los </w:t>
      </w:r>
      <w:proofErr w:type="spellStart"/>
      <w:r w:rsidRPr="00F70FD2">
        <w:t>Sprints</w:t>
      </w:r>
      <w:proofErr w:type="spellEnd"/>
      <w:r w:rsidRPr="00F70FD2">
        <w:t xml:space="preserve"> y Entregables</w:t>
      </w:r>
    </w:p>
    <w:p w14:paraId="37A63423" w14:textId="39A002F3" w:rsidR="00673375" w:rsidRPr="00F70FD2" w:rsidRDefault="00000000">
      <w:pPr>
        <w:pStyle w:val="FirstParagraph"/>
      </w:pPr>
      <w:r w:rsidRPr="00F70FD2">
        <w:t xml:space="preserve">A </w:t>
      </w:r>
      <w:r w:rsidR="00F70FD2" w:rsidRPr="00F70FD2">
        <w:t>continuación,</w:t>
      </w:r>
      <w:r w:rsidRPr="00F70FD2">
        <w:t xml:space="preserve"> se resume la evolución a lo largo de los </w:t>
      </w:r>
      <w:proofErr w:type="spellStart"/>
      <w:r w:rsidRPr="00F70FD2">
        <w:t>sprints</w:t>
      </w:r>
      <w:proofErr w:type="spellEnd"/>
      <w:r w:rsidRPr="00F70FD2">
        <w:t xml:space="preserve">, indicando las épicas principales involucradas y los principales entregables. El desglose completo de historias y tareas se detalla en los documentos de sprint </w:t>
      </w:r>
      <w:proofErr w:type="spellStart"/>
      <w:r w:rsidRPr="00F70FD2">
        <w:t>planning</w:t>
      </w:r>
      <w:proofErr w:type="spellEnd"/>
      <w:r w:rsidRPr="00F70FD2">
        <w:t xml:space="preserve"> y backlog.</w:t>
      </w:r>
    </w:p>
    <w:p w14:paraId="7E2AF4FC" w14:textId="77777777" w:rsidR="00673375" w:rsidRPr="00F70FD2" w:rsidRDefault="00000000">
      <w:pPr>
        <w:pStyle w:val="Ttulo3"/>
      </w:pPr>
      <w:bookmarkStart w:id="4" w:name="sprint-1-11-22-de-agosto-de-2025"/>
      <w:r w:rsidRPr="00F70FD2">
        <w:t>Sprint 1 (11 – 22 de agosto de 2025)</w:t>
      </w:r>
    </w:p>
    <w:p w14:paraId="51055252" w14:textId="77777777" w:rsidR="00673375" w:rsidRPr="00F70FD2" w:rsidRDefault="00000000">
      <w:pPr>
        <w:pStyle w:val="FirstParagraph"/>
      </w:pPr>
      <w:r w:rsidRPr="00F70FD2">
        <w:t xml:space="preserve">Épicas abordadas: </w:t>
      </w:r>
      <w:r w:rsidRPr="00F70FD2">
        <w:rPr>
          <w:b/>
          <w:bCs/>
        </w:rPr>
        <w:t>E1 Catálogo y búsqueda</w:t>
      </w:r>
      <w:r w:rsidRPr="00F70FD2">
        <w:t xml:space="preserve">, </w:t>
      </w:r>
      <w:r w:rsidRPr="00F70FD2">
        <w:rPr>
          <w:b/>
          <w:bCs/>
        </w:rPr>
        <w:t>E2 Ficha de producto</w:t>
      </w:r>
      <w:r w:rsidRPr="00F70FD2">
        <w:t xml:space="preserve">, </w:t>
      </w:r>
      <w:r w:rsidRPr="00F70FD2">
        <w:rPr>
          <w:b/>
          <w:bCs/>
        </w:rPr>
        <w:t>E3 Carrito</w:t>
      </w:r>
      <w:r w:rsidRPr="00F70FD2">
        <w:t xml:space="preserve">, </w:t>
      </w:r>
      <w:r w:rsidRPr="00F70FD2">
        <w:rPr>
          <w:b/>
          <w:bCs/>
        </w:rPr>
        <w:t>E8 Autenticación</w:t>
      </w:r>
      <w:r w:rsidRPr="00F70FD2">
        <w:t>. Se implementaron los cimientos del MVP:</w:t>
      </w:r>
    </w:p>
    <w:p w14:paraId="5433E77C" w14:textId="56E2319E" w:rsidR="00673375" w:rsidRPr="00F70FD2" w:rsidRDefault="00000000">
      <w:pPr>
        <w:pStyle w:val="Compact"/>
        <w:numPr>
          <w:ilvl w:val="0"/>
          <w:numId w:val="4"/>
        </w:numPr>
      </w:pPr>
      <w:r w:rsidRPr="00F70FD2">
        <w:t>Catálogo paginado y búsqueda por nombre, con paginación básica y orden predefinido.</w:t>
      </w:r>
    </w:p>
    <w:p w14:paraId="664455C3" w14:textId="71C13A74" w:rsidR="00673375" w:rsidRPr="00F70FD2" w:rsidRDefault="00000000">
      <w:pPr>
        <w:pStyle w:val="Compact"/>
        <w:numPr>
          <w:ilvl w:val="0"/>
          <w:numId w:val="4"/>
        </w:numPr>
      </w:pPr>
      <w:r w:rsidRPr="00F70FD2">
        <w:t>Ficha de producto con nombre, precio, stock, descripción e imagen principal; galería básica.</w:t>
      </w:r>
    </w:p>
    <w:p w14:paraId="669B123F" w14:textId="411E8676" w:rsidR="00673375" w:rsidRPr="00F70FD2" w:rsidRDefault="00000000">
      <w:pPr>
        <w:pStyle w:val="Compact"/>
        <w:numPr>
          <w:ilvl w:val="0"/>
          <w:numId w:val="4"/>
        </w:numPr>
      </w:pPr>
      <w:r w:rsidRPr="00F70FD2">
        <w:t xml:space="preserve">Funcionalidad de </w:t>
      </w:r>
      <w:r w:rsidRPr="00F70FD2">
        <w:rPr>
          <w:b/>
          <w:bCs/>
        </w:rPr>
        <w:t>agregar al carrito</w:t>
      </w:r>
      <w:r w:rsidRPr="00F70FD2">
        <w:t xml:space="preserve"> desde la ficha o el catálogo, con </w:t>
      </w:r>
      <w:proofErr w:type="spellStart"/>
      <w:r w:rsidRPr="00F70FD2">
        <w:t>feedback</w:t>
      </w:r>
      <w:proofErr w:type="spellEnd"/>
      <w:r w:rsidRPr="00F70FD2">
        <w:t xml:space="preserve"> visual y persistencia en la sesión.</w:t>
      </w:r>
    </w:p>
    <w:p w14:paraId="6617F71E" w14:textId="1754EB1F" w:rsidR="00673375" w:rsidRPr="00F70FD2" w:rsidRDefault="00000000">
      <w:pPr>
        <w:pStyle w:val="Compact"/>
        <w:numPr>
          <w:ilvl w:val="0"/>
          <w:numId w:val="4"/>
        </w:numPr>
      </w:pPr>
      <w:r w:rsidRPr="00F70FD2">
        <w:t xml:space="preserve">Desarrollo de </w:t>
      </w:r>
      <w:proofErr w:type="spellStart"/>
      <w:r w:rsidRPr="00F70FD2">
        <w:rPr>
          <w:b/>
          <w:bCs/>
        </w:rPr>
        <w:t>login</w:t>
      </w:r>
      <w:proofErr w:type="spellEnd"/>
      <w:r w:rsidRPr="00F70FD2">
        <w:rPr>
          <w:b/>
          <w:bCs/>
        </w:rPr>
        <w:t xml:space="preserve"> y registro</w:t>
      </w:r>
      <w:r w:rsidRPr="00F70FD2">
        <w:t xml:space="preserve"> básico (correo/contraseña) con sesiones cifradas y cookies.</w:t>
      </w:r>
    </w:p>
    <w:p w14:paraId="407019E2" w14:textId="3F177F22" w:rsidR="00673375" w:rsidRPr="00F70FD2" w:rsidRDefault="00000000">
      <w:pPr>
        <w:pStyle w:val="Compact"/>
        <w:numPr>
          <w:ilvl w:val="0"/>
          <w:numId w:val="4"/>
        </w:numPr>
      </w:pPr>
      <w:r w:rsidRPr="00F70FD2">
        <w:t xml:space="preserve">Preparación de </w:t>
      </w:r>
      <w:proofErr w:type="spellStart"/>
      <w:r w:rsidRPr="00F70FD2">
        <w:t>IDs</w:t>
      </w:r>
      <w:proofErr w:type="spellEnd"/>
      <w:r w:rsidRPr="00F70FD2">
        <w:t xml:space="preserve"> de orden para el </w:t>
      </w:r>
      <w:proofErr w:type="spellStart"/>
      <w:r w:rsidRPr="00F70FD2">
        <w:t>checkout</w:t>
      </w:r>
      <w:proofErr w:type="spellEnd"/>
      <w:r w:rsidRPr="00F70FD2">
        <w:t xml:space="preserve"> futuro.</w:t>
      </w:r>
    </w:p>
    <w:p w14:paraId="279DC0BB" w14:textId="0113A308" w:rsidR="00673375" w:rsidRPr="00F70FD2" w:rsidRDefault="003B461B">
      <w:pPr>
        <w:pStyle w:val="Compact"/>
        <w:numPr>
          <w:ilvl w:val="0"/>
          <w:numId w:val="4"/>
        </w:numPr>
      </w:pPr>
      <w:r w:rsidRPr="003B461B">
        <w:rPr>
          <w:i/>
          <w:iCs/>
        </w:rPr>
        <w:t xml:space="preserve">Impedimentos: falta de </w:t>
      </w:r>
      <w:proofErr w:type="spellStart"/>
      <w:r w:rsidRPr="003B461B">
        <w:rPr>
          <w:i/>
          <w:iCs/>
        </w:rPr>
        <w:t>dataset</w:t>
      </w:r>
      <w:proofErr w:type="spellEnd"/>
      <w:r w:rsidRPr="003B461B">
        <w:rPr>
          <w:i/>
          <w:iCs/>
        </w:rPr>
        <w:t xml:space="preserve"> inicial y criterios de aceptación; se generaron datos de prueba y se establecieron criterios claros para cada historia</w:t>
      </w:r>
      <w:r w:rsidR="00000000" w:rsidRPr="00F70FD2">
        <w:t>.</w:t>
      </w:r>
    </w:p>
    <w:p w14:paraId="69F7804D" w14:textId="77777777" w:rsidR="00673375" w:rsidRPr="00F70FD2" w:rsidRDefault="00000000">
      <w:pPr>
        <w:pStyle w:val="Ttulo3"/>
      </w:pPr>
      <w:bookmarkStart w:id="5" w:name="Xa27829f0671a8fb8e68baae4ae210f1b34ad996"/>
      <w:bookmarkEnd w:id="4"/>
      <w:r w:rsidRPr="00F70FD2">
        <w:t>Sprint 2 (25 de agosto – 5 de septiembre de 2025)</w:t>
      </w:r>
    </w:p>
    <w:p w14:paraId="5701F6EB" w14:textId="77777777" w:rsidR="00673375" w:rsidRPr="00F70FD2" w:rsidRDefault="00000000">
      <w:pPr>
        <w:pStyle w:val="FirstParagraph"/>
      </w:pPr>
      <w:r w:rsidRPr="00F70FD2">
        <w:t xml:space="preserve">Épicas abordadas: </w:t>
      </w:r>
      <w:r w:rsidRPr="00F70FD2">
        <w:rPr>
          <w:b/>
          <w:bCs/>
        </w:rPr>
        <w:t>E3 Carrito</w:t>
      </w:r>
      <w:r w:rsidRPr="00F70FD2">
        <w:t xml:space="preserve">, </w:t>
      </w:r>
      <w:r w:rsidRPr="00F70FD2">
        <w:rPr>
          <w:b/>
          <w:bCs/>
        </w:rPr>
        <w:t>E4 </w:t>
      </w:r>
      <w:proofErr w:type="spellStart"/>
      <w:r w:rsidRPr="00F70FD2">
        <w:rPr>
          <w:b/>
          <w:bCs/>
        </w:rPr>
        <w:t>Checkout</w:t>
      </w:r>
      <w:proofErr w:type="spellEnd"/>
      <w:r w:rsidRPr="00F70FD2">
        <w:rPr>
          <w:b/>
          <w:bCs/>
        </w:rPr>
        <w:t xml:space="preserve"> &amp; Webpay</w:t>
      </w:r>
      <w:r w:rsidRPr="00F70FD2">
        <w:t xml:space="preserve">, </w:t>
      </w:r>
      <w:r w:rsidRPr="00F70FD2">
        <w:rPr>
          <w:b/>
          <w:bCs/>
        </w:rPr>
        <w:t>E6 Seguridad</w:t>
      </w:r>
      <w:r w:rsidRPr="00F70FD2">
        <w:t xml:space="preserve">, </w:t>
      </w:r>
      <w:r w:rsidRPr="00F70FD2">
        <w:rPr>
          <w:b/>
          <w:bCs/>
        </w:rPr>
        <w:t>E8 Autenticación</w:t>
      </w:r>
      <w:r w:rsidRPr="00F70FD2">
        <w:t>. Se completó el flujo de compra:</w:t>
      </w:r>
    </w:p>
    <w:p w14:paraId="016A7343" w14:textId="46C4DE39" w:rsidR="00673375" w:rsidRPr="00F70FD2" w:rsidRDefault="00000000">
      <w:pPr>
        <w:pStyle w:val="Compact"/>
        <w:numPr>
          <w:ilvl w:val="0"/>
          <w:numId w:val="5"/>
        </w:numPr>
      </w:pPr>
      <w:r w:rsidRPr="00F70FD2">
        <w:t xml:space="preserve">Formulario de </w:t>
      </w:r>
      <w:proofErr w:type="spellStart"/>
      <w:r w:rsidRPr="00F70FD2">
        <w:t>checkout</w:t>
      </w:r>
      <w:proofErr w:type="spellEnd"/>
      <w:r w:rsidRPr="00F70FD2">
        <w:t xml:space="preserve"> con captura de datos personales y dirección; resumen del pedido con IVA 19 % y aceptación de términos.</w:t>
      </w:r>
    </w:p>
    <w:p w14:paraId="6BD4754E" w14:textId="47AB33CC" w:rsidR="00673375" w:rsidRPr="00F70FD2" w:rsidRDefault="00000000">
      <w:pPr>
        <w:pStyle w:val="Compact"/>
        <w:numPr>
          <w:ilvl w:val="0"/>
          <w:numId w:val="5"/>
        </w:numPr>
      </w:pPr>
      <w:r w:rsidRPr="00F70FD2">
        <w:t xml:space="preserve">Integración con </w:t>
      </w:r>
      <w:r w:rsidRPr="00F70FD2">
        <w:rPr>
          <w:b/>
          <w:bCs/>
        </w:rPr>
        <w:t>Transbank Webpay Plus</w:t>
      </w:r>
      <w:r w:rsidRPr="00F70FD2">
        <w:t xml:space="preserve"> para crear y confirmar transacciones, incluyendo redirección a la pasarela y retorno con manejo de estados (aprobado/rechazado/abortado/</w:t>
      </w:r>
      <w:proofErr w:type="spellStart"/>
      <w:r w:rsidRPr="00F70FD2">
        <w:t>timeout</w:t>
      </w:r>
      <w:proofErr w:type="spellEnd"/>
      <w:r w:rsidRPr="00F70FD2">
        <w:t>).</w:t>
      </w:r>
    </w:p>
    <w:p w14:paraId="50A5125E" w14:textId="1657945B" w:rsidR="00673375" w:rsidRPr="00F70FD2" w:rsidRDefault="00000000">
      <w:pPr>
        <w:pStyle w:val="Compact"/>
        <w:numPr>
          <w:ilvl w:val="0"/>
          <w:numId w:val="5"/>
        </w:numPr>
      </w:pPr>
      <w:r w:rsidRPr="00F70FD2">
        <w:lastRenderedPageBreak/>
        <w:t xml:space="preserve">Lógica de </w:t>
      </w:r>
      <w:r w:rsidRPr="00F70FD2">
        <w:rPr>
          <w:b/>
          <w:bCs/>
        </w:rPr>
        <w:t>descuento de stock</w:t>
      </w:r>
      <w:r w:rsidRPr="00F70FD2">
        <w:t xml:space="preserve"> al aprobar el pago y carrito persistente con opción “recordarme”; reintento de pago si se rechaza.</w:t>
      </w:r>
    </w:p>
    <w:p w14:paraId="67BE8E37" w14:textId="40188A08" w:rsidR="00673375" w:rsidRPr="00F70FD2" w:rsidRDefault="00000000">
      <w:pPr>
        <w:pStyle w:val="Compact"/>
        <w:numPr>
          <w:ilvl w:val="0"/>
          <w:numId w:val="5"/>
        </w:numPr>
      </w:pPr>
      <w:r w:rsidRPr="00F70FD2">
        <w:t xml:space="preserve">Implementación de validaciones de entrada, </w:t>
      </w:r>
      <w:proofErr w:type="spellStart"/>
      <w:r w:rsidRPr="00F70FD2">
        <w:t>rate‑limit</w:t>
      </w:r>
      <w:proofErr w:type="spellEnd"/>
      <w:r w:rsidRPr="00F70FD2">
        <w:t xml:space="preserve">, políticas CORS y configuración de </w:t>
      </w:r>
      <w:proofErr w:type="gramStart"/>
      <w:r w:rsidRPr="00F70FD2">
        <w:t xml:space="preserve">variables </w:t>
      </w:r>
      <w:r w:rsidRPr="00F70FD2">
        <w:rPr>
          <w:rStyle w:val="VerbatimChar"/>
        </w:rPr>
        <w:t>.</w:t>
      </w:r>
      <w:proofErr w:type="spellStart"/>
      <w:r w:rsidRPr="00F70FD2">
        <w:rPr>
          <w:rStyle w:val="VerbatimChar"/>
        </w:rPr>
        <w:t>env</w:t>
      </w:r>
      <w:proofErr w:type="spellEnd"/>
      <w:proofErr w:type="gramEnd"/>
      <w:r w:rsidR="00F70FD2">
        <w:rPr>
          <w:rStyle w:val="VerbatimChar"/>
        </w:rPr>
        <w:t xml:space="preserve"> </w:t>
      </w:r>
      <w:r w:rsidRPr="00F70FD2">
        <w:t>.</w:t>
      </w:r>
    </w:p>
    <w:p w14:paraId="1462CDAB" w14:textId="77777777" w:rsidR="00673375" w:rsidRPr="00F70FD2" w:rsidRDefault="00000000">
      <w:pPr>
        <w:pStyle w:val="Compact"/>
        <w:numPr>
          <w:ilvl w:val="0"/>
          <w:numId w:val="5"/>
        </w:numPr>
      </w:pPr>
      <w:r w:rsidRPr="00F70FD2">
        <w:rPr>
          <w:i/>
          <w:iCs/>
        </w:rPr>
        <w:t>Impedimentos</w:t>
      </w:r>
      <w:r w:rsidRPr="00F70FD2">
        <w:t xml:space="preserve">: retraso de credenciales Webpay, complejidad en fusión de carritos y sesiones; se solucionó con pruebas </w:t>
      </w:r>
      <w:proofErr w:type="spellStart"/>
      <w:r w:rsidRPr="00F70FD2">
        <w:t>sandbox</w:t>
      </w:r>
      <w:proofErr w:type="spellEnd"/>
      <w:r w:rsidRPr="00F70FD2">
        <w:t xml:space="preserve">, manejo de </w:t>
      </w:r>
      <w:proofErr w:type="spellStart"/>
      <w:r w:rsidRPr="00F70FD2">
        <w:t>callbacks</w:t>
      </w:r>
      <w:proofErr w:type="spellEnd"/>
      <w:r w:rsidRPr="00F70FD2">
        <w:t xml:space="preserve"> y mejora de la lógica de sesiones.</w:t>
      </w:r>
    </w:p>
    <w:p w14:paraId="2D78CC00" w14:textId="77777777" w:rsidR="00673375" w:rsidRPr="00F70FD2" w:rsidRDefault="00000000">
      <w:pPr>
        <w:pStyle w:val="Ttulo3"/>
      </w:pPr>
      <w:bookmarkStart w:id="6" w:name="sprint-3-8-26-de-septiembre-de-2025"/>
      <w:bookmarkEnd w:id="5"/>
      <w:r w:rsidRPr="00F70FD2">
        <w:t>Sprint 3 (8 – 26 de septiembre de 2025)</w:t>
      </w:r>
    </w:p>
    <w:p w14:paraId="0E36DC4B" w14:textId="77777777" w:rsidR="00673375" w:rsidRPr="00F70FD2" w:rsidRDefault="00000000">
      <w:pPr>
        <w:pStyle w:val="FirstParagraph"/>
      </w:pPr>
      <w:r w:rsidRPr="00F70FD2">
        <w:t xml:space="preserve">Épicas abordadas: </w:t>
      </w:r>
      <w:r w:rsidRPr="00F70FD2">
        <w:rPr>
          <w:b/>
          <w:bCs/>
        </w:rPr>
        <w:t>E3 Carrito &amp; Envíos</w:t>
      </w:r>
      <w:r w:rsidRPr="00F70FD2">
        <w:t xml:space="preserve">, </w:t>
      </w:r>
      <w:r w:rsidRPr="00F70FD2">
        <w:rPr>
          <w:b/>
          <w:bCs/>
        </w:rPr>
        <w:t>E4 </w:t>
      </w:r>
      <w:proofErr w:type="spellStart"/>
      <w:r w:rsidRPr="00F70FD2">
        <w:rPr>
          <w:b/>
          <w:bCs/>
        </w:rPr>
        <w:t>Checkout</w:t>
      </w:r>
      <w:proofErr w:type="spellEnd"/>
      <w:r w:rsidRPr="00F70FD2">
        <w:rPr>
          <w:b/>
          <w:bCs/>
        </w:rPr>
        <w:t xml:space="preserve"> (confirmación)</w:t>
      </w:r>
      <w:r w:rsidRPr="00F70FD2">
        <w:t xml:space="preserve">, </w:t>
      </w:r>
      <w:r w:rsidRPr="00F70FD2">
        <w:rPr>
          <w:b/>
          <w:bCs/>
        </w:rPr>
        <w:t>E5 Administración</w:t>
      </w:r>
      <w:r w:rsidRPr="00F70FD2">
        <w:t xml:space="preserve">, </w:t>
      </w:r>
      <w:r w:rsidRPr="00F70FD2">
        <w:rPr>
          <w:b/>
          <w:bCs/>
        </w:rPr>
        <w:t>E8 Autenticación</w:t>
      </w:r>
      <w:r w:rsidRPr="00F70FD2">
        <w:t xml:space="preserve">. Se consolidó la operación </w:t>
      </w:r>
      <w:proofErr w:type="spellStart"/>
      <w:r w:rsidRPr="00F70FD2">
        <w:t>post‑compra</w:t>
      </w:r>
      <w:proofErr w:type="spellEnd"/>
      <w:r w:rsidRPr="00F70FD2">
        <w:t xml:space="preserve"> y se incorporó back‑office y cuentas:</w:t>
      </w:r>
    </w:p>
    <w:p w14:paraId="69ADD6E0" w14:textId="0B2A5AD8" w:rsidR="00673375" w:rsidRPr="00F70FD2" w:rsidRDefault="00000000">
      <w:pPr>
        <w:pStyle w:val="Compact"/>
        <w:numPr>
          <w:ilvl w:val="0"/>
          <w:numId w:val="6"/>
        </w:numPr>
      </w:pPr>
      <w:r w:rsidRPr="00F70FD2">
        <w:rPr>
          <w:b/>
          <w:bCs/>
        </w:rPr>
        <w:t>Resumen del carrito</w:t>
      </w:r>
      <w:r w:rsidRPr="00F70FD2">
        <w:t xml:space="preserve"> con totales e ítems visibles, controles ±/eliminar y actualización en tiempo real; se introdujo la regla de </w:t>
      </w:r>
      <w:r w:rsidRPr="00F70FD2">
        <w:rPr>
          <w:b/>
          <w:bCs/>
        </w:rPr>
        <w:t>envío gratis</w:t>
      </w:r>
      <w:r w:rsidRPr="00F70FD2">
        <w:t xml:space="preserve"> (CLP 50 000).</w:t>
      </w:r>
    </w:p>
    <w:p w14:paraId="4D1940F7" w14:textId="518C4B62" w:rsidR="00673375" w:rsidRPr="00F70FD2" w:rsidRDefault="00000000">
      <w:pPr>
        <w:pStyle w:val="Compact"/>
        <w:numPr>
          <w:ilvl w:val="0"/>
          <w:numId w:val="6"/>
        </w:numPr>
      </w:pPr>
      <w:r w:rsidRPr="00F70FD2">
        <w:rPr>
          <w:b/>
          <w:bCs/>
        </w:rPr>
        <w:t>Correo de confirmación</w:t>
      </w:r>
      <w:r w:rsidRPr="00F70FD2">
        <w:t xml:space="preserve"> con plantilla personalizada y número de orden.</w:t>
      </w:r>
    </w:p>
    <w:p w14:paraId="5CDE2BA8" w14:textId="58445583" w:rsidR="00673375" w:rsidRPr="00F70FD2" w:rsidRDefault="00000000">
      <w:pPr>
        <w:pStyle w:val="Compact"/>
        <w:numPr>
          <w:ilvl w:val="0"/>
          <w:numId w:val="6"/>
        </w:numPr>
      </w:pPr>
      <w:r w:rsidRPr="00F70FD2">
        <w:t>Panel de administración MVP: CRUD de productos (con subida de imágenes) y gestión de pedidos con cambio de estados; exportación y vistas básicas.</w:t>
      </w:r>
    </w:p>
    <w:p w14:paraId="523DA366" w14:textId="509161F9" w:rsidR="00673375" w:rsidRPr="00F70FD2" w:rsidRDefault="00000000">
      <w:pPr>
        <w:pStyle w:val="Compact"/>
        <w:numPr>
          <w:ilvl w:val="0"/>
          <w:numId w:val="6"/>
        </w:numPr>
      </w:pPr>
      <w:r w:rsidRPr="00F70FD2">
        <w:rPr>
          <w:b/>
          <w:bCs/>
        </w:rPr>
        <w:t>Cuentas de usuario</w:t>
      </w:r>
      <w:r w:rsidRPr="00F70FD2">
        <w:t xml:space="preserve">: registro con </w:t>
      </w:r>
      <w:proofErr w:type="spellStart"/>
      <w:r w:rsidRPr="00F70FD2">
        <w:t>feedback</w:t>
      </w:r>
      <w:proofErr w:type="spellEnd"/>
      <w:r w:rsidRPr="00F70FD2">
        <w:t>, recuperación de contraseña, historial de compras y opción de compra como invitado.</w:t>
      </w:r>
    </w:p>
    <w:p w14:paraId="21B251F4" w14:textId="77777777" w:rsidR="00673375" w:rsidRPr="00F70FD2" w:rsidRDefault="00000000">
      <w:pPr>
        <w:pStyle w:val="Compact"/>
        <w:numPr>
          <w:ilvl w:val="0"/>
          <w:numId w:val="6"/>
        </w:numPr>
      </w:pPr>
      <w:r w:rsidRPr="00F70FD2">
        <w:rPr>
          <w:i/>
          <w:iCs/>
        </w:rPr>
        <w:t>Impedimentos</w:t>
      </w:r>
      <w:r w:rsidRPr="00F70FD2">
        <w:t>: sincronización de stock y optimización del panel; se añadieron logs de stock, se optimizaron consultas y se reforzó la seguridad de la API.</w:t>
      </w:r>
    </w:p>
    <w:p w14:paraId="50FEC592" w14:textId="77777777" w:rsidR="00673375" w:rsidRPr="00F70FD2" w:rsidRDefault="00000000">
      <w:pPr>
        <w:pStyle w:val="Ttulo3"/>
      </w:pPr>
      <w:bookmarkStart w:id="7" w:name="Xaa6d3aaed3aaef19d00f7244ce687e0f4bd88a0"/>
      <w:bookmarkEnd w:id="6"/>
      <w:r w:rsidRPr="00F70FD2">
        <w:t>Sprint 4 (29 de septiembre – 10 de octubre de 2025)</w:t>
      </w:r>
    </w:p>
    <w:p w14:paraId="58EE5A43" w14:textId="77777777" w:rsidR="00673375" w:rsidRPr="00F70FD2" w:rsidRDefault="00000000">
      <w:pPr>
        <w:pStyle w:val="FirstParagraph"/>
      </w:pPr>
      <w:r w:rsidRPr="00F70FD2">
        <w:t xml:space="preserve">Épicas abordadas: </w:t>
      </w:r>
      <w:r w:rsidRPr="00F70FD2">
        <w:rPr>
          <w:b/>
          <w:bCs/>
        </w:rPr>
        <w:t>E1 SEO</w:t>
      </w:r>
      <w:r w:rsidRPr="00F70FD2">
        <w:t xml:space="preserve">, </w:t>
      </w:r>
      <w:r w:rsidRPr="00F70FD2">
        <w:rPr>
          <w:b/>
          <w:bCs/>
        </w:rPr>
        <w:t xml:space="preserve">E6 Seguridad &amp; </w:t>
      </w:r>
      <w:proofErr w:type="spellStart"/>
      <w:r w:rsidRPr="00F70FD2">
        <w:rPr>
          <w:b/>
          <w:bCs/>
        </w:rPr>
        <w:t>Observabilidad</w:t>
      </w:r>
      <w:proofErr w:type="spellEnd"/>
      <w:r w:rsidRPr="00F70FD2">
        <w:t xml:space="preserve">, </w:t>
      </w:r>
      <w:r w:rsidRPr="00F70FD2">
        <w:rPr>
          <w:b/>
          <w:bCs/>
        </w:rPr>
        <w:t>E7 </w:t>
      </w:r>
      <w:proofErr w:type="spellStart"/>
      <w:r w:rsidRPr="00F70FD2">
        <w:rPr>
          <w:b/>
          <w:bCs/>
        </w:rPr>
        <w:t>Testing</w:t>
      </w:r>
      <w:proofErr w:type="spellEnd"/>
      <w:r w:rsidRPr="00F70FD2">
        <w:rPr>
          <w:b/>
          <w:bCs/>
        </w:rPr>
        <w:t xml:space="preserve"> &amp; CI/CD</w:t>
      </w:r>
      <w:r w:rsidRPr="00F70FD2">
        <w:t>. Se preparó el lanzamiento:</w:t>
      </w:r>
    </w:p>
    <w:p w14:paraId="4B09AF94" w14:textId="627227AD" w:rsidR="00673375" w:rsidRPr="00F70FD2" w:rsidRDefault="00000000">
      <w:pPr>
        <w:pStyle w:val="Compact"/>
        <w:numPr>
          <w:ilvl w:val="0"/>
          <w:numId w:val="7"/>
        </w:numPr>
      </w:pPr>
      <w:r w:rsidRPr="00F70FD2">
        <w:t xml:space="preserve">Creación de </w:t>
      </w:r>
      <w:r w:rsidRPr="00F70FD2">
        <w:rPr>
          <w:rStyle w:val="VerbatimChar"/>
        </w:rPr>
        <w:t>sitemap.xml</w:t>
      </w:r>
      <w:r w:rsidRPr="00F70FD2">
        <w:t xml:space="preserve">, </w:t>
      </w:r>
      <w:r w:rsidRPr="00F70FD2">
        <w:rPr>
          <w:rStyle w:val="VerbatimChar"/>
        </w:rPr>
        <w:t>robots.txt</w:t>
      </w:r>
      <w:r w:rsidRPr="00F70FD2">
        <w:t xml:space="preserve"> y meta tags básicas; </w:t>
      </w:r>
      <w:proofErr w:type="spellStart"/>
      <w:r w:rsidRPr="00F70FD2">
        <w:t>URLs</w:t>
      </w:r>
      <w:proofErr w:type="spellEnd"/>
      <w:r w:rsidRPr="00F70FD2">
        <w:t xml:space="preserve"> limpias y optimización para buscadores.</w:t>
      </w:r>
    </w:p>
    <w:p w14:paraId="4DA1A88A" w14:textId="659FF126" w:rsidR="00673375" w:rsidRPr="00F70FD2" w:rsidRDefault="00000000">
      <w:pPr>
        <w:pStyle w:val="Compact"/>
        <w:numPr>
          <w:ilvl w:val="0"/>
          <w:numId w:val="7"/>
        </w:numPr>
      </w:pPr>
      <w:r w:rsidRPr="00F70FD2">
        <w:t xml:space="preserve">Ajustes de </w:t>
      </w:r>
      <w:r w:rsidRPr="00F70FD2">
        <w:rPr>
          <w:b/>
          <w:bCs/>
        </w:rPr>
        <w:t>accesibilidad</w:t>
      </w:r>
      <w:r w:rsidRPr="00F70FD2">
        <w:t xml:space="preserve"> (contraste, ARIA y navegación por teclado) y usabilidad.</w:t>
      </w:r>
    </w:p>
    <w:p w14:paraId="4DCBA5ED" w14:textId="50690FCF" w:rsidR="00673375" w:rsidRPr="00F70FD2" w:rsidRDefault="00000000">
      <w:pPr>
        <w:pStyle w:val="Compact"/>
        <w:numPr>
          <w:ilvl w:val="0"/>
          <w:numId w:val="7"/>
        </w:numPr>
      </w:pPr>
      <w:r w:rsidRPr="00F70FD2">
        <w:t xml:space="preserve">Configuración del </w:t>
      </w:r>
      <w:r w:rsidRPr="00F70FD2">
        <w:rPr>
          <w:b/>
          <w:bCs/>
        </w:rPr>
        <w:t>pipeline de despliegue</w:t>
      </w:r>
      <w:r w:rsidRPr="00F70FD2">
        <w:t xml:space="preserve"> a </w:t>
      </w:r>
      <w:proofErr w:type="spellStart"/>
      <w:r w:rsidRPr="00F70FD2">
        <w:t>staging</w:t>
      </w:r>
      <w:proofErr w:type="spellEnd"/>
      <w:r w:rsidRPr="00F70FD2">
        <w:t xml:space="preserve"> y producción con plan de </w:t>
      </w:r>
      <w:proofErr w:type="spellStart"/>
      <w:r w:rsidRPr="00F70FD2">
        <w:t>rollback</w:t>
      </w:r>
      <w:proofErr w:type="spellEnd"/>
      <w:r w:rsidRPr="00F70FD2">
        <w:t xml:space="preserve"> y prueba de publicación.</w:t>
      </w:r>
    </w:p>
    <w:p w14:paraId="18A94F3D" w14:textId="77777777" w:rsidR="00673375" w:rsidRPr="00F70FD2" w:rsidRDefault="00000000">
      <w:pPr>
        <w:pStyle w:val="Compact"/>
        <w:numPr>
          <w:ilvl w:val="0"/>
          <w:numId w:val="7"/>
        </w:numPr>
      </w:pPr>
      <w:r w:rsidRPr="00F70FD2">
        <w:rPr>
          <w:i/>
          <w:iCs/>
        </w:rPr>
        <w:t>Impedimentos</w:t>
      </w:r>
      <w:r w:rsidRPr="00F70FD2">
        <w:t xml:space="preserve">: coordinación de pruebas de rendimiento y ajustes de pipeline; se desarrollaron pruebas </w:t>
      </w:r>
      <w:proofErr w:type="spellStart"/>
      <w:r w:rsidRPr="00F70FD2">
        <w:t>end‑to‑end</w:t>
      </w:r>
      <w:proofErr w:type="spellEnd"/>
      <w:r w:rsidRPr="00F70FD2">
        <w:t xml:space="preserve"> y se documentó el plan de </w:t>
      </w:r>
      <w:proofErr w:type="spellStart"/>
      <w:r w:rsidRPr="00F70FD2">
        <w:t>rollback</w:t>
      </w:r>
      <w:proofErr w:type="spellEnd"/>
      <w:r w:rsidRPr="00F70FD2">
        <w:t>.</w:t>
      </w:r>
    </w:p>
    <w:p w14:paraId="32519E58" w14:textId="77777777" w:rsidR="00673375" w:rsidRPr="00F70FD2" w:rsidRDefault="00000000">
      <w:pPr>
        <w:pStyle w:val="Ttulo3"/>
      </w:pPr>
      <w:bookmarkStart w:id="8" w:name="sprint-5-13-24-de-octubre-de-2025"/>
      <w:bookmarkEnd w:id="7"/>
      <w:r w:rsidRPr="00F70FD2">
        <w:t>Sprint 5 (13 – 24 de octubre de 2025)</w:t>
      </w:r>
    </w:p>
    <w:p w14:paraId="00345EE1" w14:textId="77777777" w:rsidR="00673375" w:rsidRPr="00F70FD2" w:rsidRDefault="00000000">
      <w:pPr>
        <w:pStyle w:val="FirstParagraph"/>
      </w:pPr>
      <w:r w:rsidRPr="00F70FD2">
        <w:t xml:space="preserve">Épicas abordadas: </w:t>
      </w:r>
      <w:r w:rsidRPr="00F70FD2">
        <w:rPr>
          <w:b/>
          <w:bCs/>
        </w:rPr>
        <w:t>E6 Seguridad &amp; Legal</w:t>
      </w:r>
      <w:r w:rsidRPr="00F70FD2">
        <w:t xml:space="preserve">, </w:t>
      </w:r>
      <w:r w:rsidRPr="00F70FD2">
        <w:rPr>
          <w:b/>
          <w:bCs/>
        </w:rPr>
        <w:t>E7 </w:t>
      </w:r>
      <w:proofErr w:type="spellStart"/>
      <w:r w:rsidRPr="00F70FD2">
        <w:rPr>
          <w:b/>
          <w:bCs/>
        </w:rPr>
        <w:t>Testing</w:t>
      </w:r>
      <w:proofErr w:type="spellEnd"/>
      <w:r w:rsidRPr="00F70FD2">
        <w:rPr>
          <w:b/>
          <w:bCs/>
        </w:rPr>
        <w:t xml:space="preserve"> &amp; Entrega</w:t>
      </w:r>
      <w:r w:rsidRPr="00F70FD2">
        <w:t xml:space="preserve">. Se realizó el </w:t>
      </w:r>
      <w:proofErr w:type="spellStart"/>
      <w:r w:rsidRPr="00F70FD2">
        <w:t>hardening</w:t>
      </w:r>
      <w:proofErr w:type="spellEnd"/>
      <w:r w:rsidRPr="00F70FD2">
        <w:t xml:space="preserve"> final y la entrega:</w:t>
      </w:r>
    </w:p>
    <w:p w14:paraId="74288719" w14:textId="5F8B881B" w:rsidR="00673375" w:rsidRPr="00F70FD2" w:rsidRDefault="00000000">
      <w:pPr>
        <w:pStyle w:val="Compact"/>
        <w:numPr>
          <w:ilvl w:val="0"/>
          <w:numId w:val="8"/>
        </w:numPr>
      </w:pPr>
      <w:r w:rsidRPr="00F70FD2">
        <w:t xml:space="preserve">Simulación completa de compra (catálogo → ficha → carrito → </w:t>
      </w:r>
      <w:proofErr w:type="spellStart"/>
      <w:r w:rsidRPr="00F70FD2">
        <w:t>checkout</w:t>
      </w:r>
      <w:proofErr w:type="spellEnd"/>
      <w:r w:rsidRPr="00F70FD2">
        <w:t>) con evidencias (capturas y vídeo).</w:t>
      </w:r>
    </w:p>
    <w:p w14:paraId="51D3AE1D" w14:textId="75D1A1B8" w:rsidR="00673375" w:rsidRPr="00F70FD2" w:rsidRDefault="00000000">
      <w:pPr>
        <w:pStyle w:val="Compact"/>
        <w:numPr>
          <w:ilvl w:val="0"/>
          <w:numId w:val="8"/>
        </w:numPr>
      </w:pPr>
      <w:r w:rsidRPr="00F70FD2">
        <w:lastRenderedPageBreak/>
        <w:t xml:space="preserve">Ejecución del </w:t>
      </w:r>
      <w:proofErr w:type="spellStart"/>
      <w:r w:rsidRPr="00F70FD2">
        <w:rPr>
          <w:b/>
          <w:bCs/>
        </w:rPr>
        <w:t>checklist</w:t>
      </w:r>
      <w:proofErr w:type="spellEnd"/>
      <w:r w:rsidRPr="00F70FD2">
        <w:rPr>
          <w:b/>
          <w:bCs/>
        </w:rPr>
        <w:t xml:space="preserve"> de publicación</w:t>
      </w:r>
      <w:r w:rsidRPr="00F70FD2">
        <w:t xml:space="preserve"> y despliegue a producción con validación </w:t>
      </w:r>
      <w:proofErr w:type="spellStart"/>
      <w:r w:rsidRPr="00F70FD2">
        <w:t>post‑deploy</w:t>
      </w:r>
      <w:proofErr w:type="spellEnd"/>
      <w:r w:rsidRPr="00F70FD2">
        <w:t xml:space="preserve"> y </w:t>
      </w:r>
      <w:proofErr w:type="spellStart"/>
      <w:r w:rsidRPr="00F70FD2">
        <w:t>rollback</w:t>
      </w:r>
      <w:proofErr w:type="spellEnd"/>
      <w:r w:rsidRPr="00F70FD2">
        <w:t>.</w:t>
      </w:r>
    </w:p>
    <w:p w14:paraId="40CB6348" w14:textId="3BBEDBEE" w:rsidR="00673375" w:rsidRPr="00F70FD2" w:rsidRDefault="00000000">
      <w:pPr>
        <w:pStyle w:val="Compact"/>
        <w:numPr>
          <w:ilvl w:val="0"/>
          <w:numId w:val="8"/>
        </w:numPr>
      </w:pPr>
      <w:r w:rsidRPr="00F70FD2">
        <w:t xml:space="preserve">Recolección de </w:t>
      </w:r>
      <w:r w:rsidRPr="00F70FD2">
        <w:rPr>
          <w:b/>
          <w:bCs/>
        </w:rPr>
        <w:t>métricas de rendimiento</w:t>
      </w:r>
      <w:r w:rsidRPr="00F70FD2">
        <w:t xml:space="preserve"> (tiempos de carga, errores, logs) y generación de carpeta de entrega final.</w:t>
      </w:r>
    </w:p>
    <w:p w14:paraId="55AC8557" w14:textId="24081ED7" w:rsidR="00673375" w:rsidRPr="00F70FD2" w:rsidRDefault="00000000">
      <w:pPr>
        <w:pStyle w:val="Compact"/>
        <w:numPr>
          <w:ilvl w:val="0"/>
          <w:numId w:val="8"/>
        </w:numPr>
      </w:pPr>
      <w:r w:rsidRPr="00F70FD2">
        <w:t xml:space="preserve">Redacción de la </w:t>
      </w:r>
      <w:r w:rsidRPr="00F70FD2">
        <w:rPr>
          <w:b/>
          <w:bCs/>
        </w:rPr>
        <w:t>política de privacidad</w:t>
      </w:r>
      <w:r w:rsidRPr="00F70FD2">
        <w:t>, implementación de banner/aviso de cookies y almacenamiento de preferencias de usuario.</w:t>
      </w:r>
    </w:p>
    <w:p w14:paraId="56843FAF" w14:textId="77777777" w:rsidR="00673375" w:rsidRPr="00F70FD2" w:rsidRDefault="00000000">
      <w:pPr>
        <w:pStyle w:val="Compact"/>
        <w:numPr>
          <w:ilvl w:val="0"/>
          <w:numId w:val="8"/>
        </w:numPr>
      </w:pPr>
      <w:r w:rsidRPr="00F70FD2">
        <w:rPr>
          <w:i/>
          <w:iCs/>
        </w:rPr>
        <w:t>Impedimentos</w:t>
      </w:r>
      <w:r w:rsidRPr="00F70FD2">
        <w:t>: pruebas de carga y latencias, ajuste de umbrales de alertas y afinación de textos legales; se mejoraron las pruebas de regresión y se adaptó la configuración de monitoreo.</w:t>
      </w:r>
    </w:p>
    <w:p w14:paraId="2A8BF7B0" w14:textId="77777777" w:rsidR="00673375" w:rsidRPr="00F70FD2" w:rsidRDefault="00000000">
      <w:pPr>
        <w:pStyle w:val="Ttulo2"/>
      </w:pPr>
      <w:bookmarkStart w:id="9" w:name="mapeo-de-historias-de-usuario-y-épicas"/>
      <w:bookmarkEnd w:id="3"/>
      <w:bookmarkEnd w:id="8"/>
      <w:r w:rsidRPr="00F70FD2">
        <w:t>4. Mapeo de Historias de Usuario y Épicas</w:t>
      </w:r>
    </w:p>
    <w:p w14:paraId="56A9EFFB" w14:textId="77777777" w:rsidR="00673375" w:rsidRPr="00F70FD2" w:rsidRDefault="00000000">
      <w:pPr>
        <w:pStyle w:val="FirstParagraph"/>
      </w:pPr>
      <w:r w:rsidRPr="00F70FD2">
        <w:t xml:space="preserve">La </w:t>
      </w:r>
      <w:proofErr w:type="spellStart"/>
      <w:r w:rsidRPr="00F70FD2">
        <w:rPr>
          <w:b/>
          <w:bCs/>
        </w:rPr>
        <w:t>User</w:t>
      </w:r>
      <w:proofErr w:type="spellEnd"/>
      <w:r w:rsidRPr="00F70FD2">
        <w:rPr>
          <w:b/>
          <w:bCs/>
        </w:rPr>
        <w:t xml:space="preserve"> </w:t>
      </w:r>
      <w:proofErr w:type="spellStart"/>
      <w:r w:rsidRPr="00F70FD2">
        <w:rPr>
          <w:b/>
          <w:bCs/>
        </w:rPr>
        <w:t>Story</w:t>
      </w:r>
      <w:proofErr w:type="spellEnd"/>
      <w:r w:rsidRPr="00F70FD2">
        <w:rPr>
          <w:b/>
          <w:bCs/>
        </w:rPr>
        <w:t xml:space="preserve"> </w:t>
      </w:r>
      <w:proofErr w:type="spellStart"/>
      <w:r w:rsidRPr="00F70FD2">
        <w:rPr>
          <w:b/>
          <w:bCs/>
        </w:rPr>
        <w:t>Mapping</w:t>
      </w:r>
      <w:proofErr w:type="spellEnd"/>
      <w:r w:rsidRPr="00F70FD2">
        <w:t xml:space="preserve"> permite visualizar el producto desde la perspectiva del usuario y priorizar las funcionalidades. En </w:t>
      </w:r>
      <w:proofErr w:type="spellStart"/>
      <w:r w:rsidRPr="00F70FD2">
        <w:t>CondorShop</w:t>
      </w:r>
      <w:proofErr w:type="spellEnd"/>
      <w:r w:rsidRPr="00F70FD2">
        <w:t xml:space="preserve"> se organizaron las historias en ocho columnas que representan el recorrido completo:</w:t>
      </w:r>
    </w:p>
    <w:p w14:paraId="5068503E" w14:textId="6693EEBA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Explorar Catálogo</w:t>
      </w:r>
      <w:r w:rsidRPr="00F70FD2">
        <w:t xml:space="preserve"> – ver lista de productos con nombre, precio, foto y disponibilidad; búsqueda básica por palabra y paginación.</w:t>
      </w:r>
    </w:p>
    <w:p w14:paraId="4CDB2F1E" w14:textId="16CD7A90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Evaluar Producto</w:t>
      </w:r>
      <w:r w:rsidRPr="00F70FD2">
        <w:t xml:space="preserve"> – ficha de producto con detalle, stock, descripción, imagen principal y galería/</w:t>
      </w:r>
      <w:proofErr w:type="gramStart"/>
      <w:r w:rsidRPr="00F70FD2">
        <w:t>zoom</w:t>
      </w:r>
      <w:proofErr w:type="gramEnd"/>
      <w:r w:rsidRPr="00F70FD2">
        <w:t>; políticas visibles de devolución y garantía.</w:t>
      </w:r>
    </w:p>
    <w:p w14:paraId="0FAB6E83" w14:textId="63E3B73C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Gestionar Carrito</w:t>
      </w:r>
      <w:r w:rsidRPr="00F70FD2">
        <w:t xml:space="preserve"> – agregar productos al carrito desde la ficha/catálogo, ver subtotal y total estimado, cambiar cantidades o eliminar ítems y contar con un carrito persistente.</w:t>
      </w:r>
    </w:p>
    <w:p w14:paraId="3EBB5E8C" w14:textId="31F9593B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Finalizar Compra (</w:t>
      </w:r>
      <w:proofErr w:type="spellStart"/>
      <w:r w:rsidRPr="00F70FD2">
        <w:rPr>
          <w:b/>
          <w:bCs/>
        </w:rPr>
        <w:t>Checkout</w:t>
      </w:r>
      <w:proofErr w:type="spellEnd"/>
      <w:r w:rsidRPr="00F70FD2">
        <w:rPr>
          <w:b/>
          <w:bCs/>
        </w:rPr>
        <w:t xml:space="preserve"> y Pago)</w:t>
      </w:r>
      <w:r w:rsidRPr="00F70FD2">
        <w:t xml:space="preserve"> – formulario simple con datos personales y dirección; resumen claro y aceptación de términos; integración con Webpay (redirigir, pagar y retornar); reintentar pago si se rechaza; regla visible de envío gratis.</w:t>
      </w:r>
    </w:p>
    <w:p w14:paraId="3526FB39" w14:textId="45E0FD82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Cuenta e Historial</w:t>
      </w:r>
      <w:r w:rsidRPr="00F70FD2">
        <w:t xml:space="preserve"> – creación de cuenta (correo + contraseña), </w:t>
      </w:r>
      <w:proofErr w:type="spellStart"/>
      <w:r w:rsidRPr="00F70FD2">
        <w:t>login</w:t>
      </w:r>
      <w:proofErr w:type="spellEnd"/>
      <w:r w:rsidRPr="00F70FD2">
        <w:t xml:space="preserve"> con opción “recordarme”, recuperación de contraseña, visualización de historial de compras y descarga de comprobantes.</w:t>
      </w:r>
    </w:p>
    <w:p w14:paraId="338095CC" w14:textId="636A2C3B" w:rsidR="00673375" w:rsidRPr="00F70FD2" w:rsidRDefault="00000000">
      <w:pPr>
        <w:pStyle w:val="Compact"/>
        <w:numPr>
          <w:ilvl w:val="0"/>
          <w:numId w:val="9"/>
        </w:numPr>
      </w:pPr>
      <w:proofErr w:type="spellStart"/>
      <w:r w:rsidRPr="00F70FD2">
        <w:rPr>
          <w:b/>
          <w:bCs/>
        </w:rPr>
        <w:t>Post‑compra</w:t>
      </w:r>
      <w:proofErr w:type="spellEnd"/>
      <w:r w:rsidRPr="00F70FD2">
        <w:t xml:space="preserve"> – pantalla de confirmación con resumen y número de orden; bitácora de cambios y seguimiento de estado de órdenes.</w:t>
      </w:r>
    </w:p>
    <w:p w14:paraId="66FF6FA6" w14:textId="7B2FC2A0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Administración (Back‑Office)</w:t>
      </w:r>
      <w:r w:rsidRPr="00F70FD2">
        <w:t xml:space="preserve"> – CRUD de productos y categorías; gestión de imágenes con vista previa; exportar pedidos a CSV/Excel; cambiar estados logísticos; chequear rendimiento y Web </w:t>
      </w:r>
      <w:proofErr w:type="spellStart"/>
      <w:r w:rsidRPr="00F70FD2">
        <w:t>Vitals</w:t>
      </w:r>
      <w:proofErr w:type="spellEnd"/>
      <w:r w:rsidRPr="00F70FD2">
        <w:t>; pipeline de despliegue y plan de publicación.</w:t>
      </w:r>
    </w:p>
    <w:p w14:paraId="706B2A83" w14:textId="77777777" w:rsidR="00673375" w:rsidRPr="00F70FD2" w:rsidRDefault="00000000">
      <w:pPr>
        <w:pStyle w:val="Compact"/>
        <w:numPr>
          <w:ilvl w:val="0"/>
          <w:numId w:val="9"/>
        </w:numPr>
      </w:pPr>
      <w:r w:rsidRPr="00F70FD2">
        <w:rPr>
          <w:b/>
          <w:bCs/>
        </w:rPr>
        <w:t>Operación &amp; Calidad</w:t>
      </w:r>
      <w:r w:rsidRPr="00F70FD2">
        <w:t xml:space="preserve"> – </w:t>
      </w:r>
      <w:proofErr w:type="spellStart"/>
      <w:r w:rsidRPr="00F70FD2">
        <w:t>observabilidad</w:t>
      </w:r>
      <w:proofErr w:type="spellEnd"/>
      <w:r w:rsidRPr="00F70FD2">
        <w:t xml:space="preserve"> básica (logs y alertas), pruebas de rendimiento, QA, CI/CD y evidencias finales.</w:t>
      </w:r>
    </w:p>
    <w:p w14:paraId="5A4AE36B" w14:textId="77777777" w:rsidR="00673375" w:rsidRPr="00F70FD2" w:rsidRDefault="00000000">
      <w:pPr>
        <w:pStyle w:val="FirstParagraph"/>
      </w:pPr>
      <w:r w:rsidRPr="00F70FD2">
        <w:t xml:space="preserve">Cada fila de la historia </w:t>
      </w:r>
      <w:proofErr w:type="spellStart"/>
      <w:r w:rsidRPr="00F70FD2">
        <w:t>map</w:t>
      </w:r>
      <w:proofErr w:type="spellEnd"/>
      <w:r w:rsidRPr="00F70FD2">
        <w:t xml:space="preserve"> define el nivel de prioridad: - </w:t>
      </w:r>
      <w:r w:rsidRPr="00F70FD2">
        <w:rPr>
          <w:b/>
          <w:bCs/>
        </w:rPr>
        <w:t>S1 – Alta (MVP)</w:t>
      </w:r>
      <w:r w:rsidRPr="00F70FD2">
        <w:t xml:space="preserve">: Funcionalidades mínimas para comprar de punta a punta (listado, ficha, carrito, </w:t>
      </w:r>
      <w:proofErr w:type="spellStart"/>
      <w:r w:rsidRPr="00F70FD2">
        <w:t>checkout</w:t>
      </w:r>
      <w:proofErr w:type="spellEnd"/>
      <w:r w:rsidRPr="00F70FD2">
        <w:t xml:space="preserve"> básico, confirmación).</w:t>
      </w:r>
      <w:r w:rsidRPr="00F70FD2">
        <w:br/>
        <w:t xml:space="preserve">- </w:t>
      </w:r>
      <w:r w:rsidRPr="00F70FD2">
        <w:rPr>
          <w:b/>
          <w:bCs/>
        </w:rPr>
        <w:t>S2 – Media (Usabilidad y confianza)</w:t>
      </w:r>
      <w:r w:rsidRPr="00F70FD2">
        <w:t xml:space="preserve">: Filtros, ordenamiento, galerías, carrito persistente, regla de envío gratis, cuenta de usuario, reintentos de pago y </w:t>
      </w:r>
      <w:proofErr w:type="spellStart"/>
      <w:r w:rsidRPr="00F70FD2">
        <w:t>observabilidad</w:t>
      </w:r>
      <w:proofErr w:type="spellEnd"/>
      <w:r w:rsidRPr="00F70FD2">
        <w:t xml:space="preserve"> básica.</w:t>
      </w:r>
      <w:r w:rsidRPr="00F70FD2">
        <w:br/>
        <w:t xml:space="preserve">- </w:t>
      </w:r>
      <w:r w:rsidRPr="00F70FD2">
        <w:rPr>
          <w:b/>
          <w:bCs/>
        </w:rPr>
        <w:t>S3 – Baja (Operación y crecimiento)</w:t>
      </w:r>
      <w:r w:rsidRPr="00F70FD2">
        <w:t xml:space="preserve">: Destacados, productos relacionados, lista de </w:t>
      </w:r>
      <w:r w:rsidRPr="00F70FD2">
        <w:lastRenderedPageBreak/>
        <w:t xml:space="preserve">deseos, perfil de usuario, seguimiento de pedidos, panel </w:t>
      </w:r>
      <w:proofErr w:type="spellStart"/>
      <w:r w:rsidRPr="00F70FD2">
        <w:t>admin</w:t>
      </w:r>
      <w:proofErr w:type="spellEnd"/>
      <w:r w:rsidRPr="00F70FD2">
        <w:t xml:space="preserve"> completo, SEO base, pipeline simple y plan de publicación.</w:t>
      </w:r>
    </w:p>
    <w:p w14:paraId="06035538" w14:textId="77777777" w:rsidR="00673375" w:rsidRPr="00F70FD2" w:rsidRDefault="00000000">
      <w:pPr>
        <w:pStyle w:val="Textoindependiente"/>
      </w:pPr>
      <w:r w:rsidRPr="00F70FD2">
        <w:t xml:space="preserve">El desarrollo de </w:t>
      </w:r>
      <w:proofErr w:type="spellStart"/>
      <w:r w:rsidRPr="00F70FD2">
        <w:t>CondorShop</w:t>
      </w:r>
      <w:proofErr w:type="spellEnd"/>
      <w:r w:rsidRPr="00F70FD2">
        <w:t xml:space="preserve"> cubrió completamente los ítems de </w:t>
      </w:r>
      <w:r w:rsidRPr="00F70FD2">
        <w:rPr>
          <w:b/>
          <w:bCs/>
        </w:rPr>
        <w:t>prioridad alta</w:t>
      </w:r>
      <w:r w:rsidRPr="00F70FD2">
        <w:t xml:space="preserve"> y media, quedando las funcionalidades de crecimiento y operación avanzada como oportunidades para iteraciones futuras.</w:t>
      </w:r>
    </w:p>
    <w:p w14:paraId="2BFA8956" w14:textId="77777777" w:rsidR="00673375" w:rsidRPr="00F70FD2" w:rsidRDefault="00000000">
      <w:pPr>
        <w:pStyle w:val="CaptionedFigure"/>
      </w:pPr>
      <w:r w:rsidRPr="00F70FD2">
        <w:rPr>
          <w:noProof/>
        </w:rPr>
        <w:drawing>
          <wp:inline distT="0" distB="0" distL="0" distR="0" wp14:anchorId="275308D3" wp14:editId="3827B894">
            <wp:extent cx="5572125" cy="2600325"/>
            <wp:effectExtent l="0" t="0" r="0" b="0"/>
            <wp:docPr id="32" name="Picture" descr="Mapa de historias de usuario y prioridad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home/oai/share/User_Story_Mappin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391" cy="26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5FFD" w14:textId="77777777" w:rsidR="00673375" w:rsidRPr="00F70FD2" w:rsidRDefault="00000000">
      <w:pPr>
        <w:pStyle w:val="ImageCaption"/>
      </w:pPr>
      <w:r w:rsidRPr="00F70FD2">
        <w:t>Mapa de historias de usuario y prioridades</w:t>
      </w:r>
    </w:p>
    <w:p w14:paraId="76364C24" w14:textId="77777777" w:rsidR="00673375" w:rsidRPr="00F70FD2" w:rsidRDefault="00000000">
      <w:pPr>
        <w:pStyle w:val="Textoindependiente"/>
      </w:pPr>
      <w:r w:rsidRPr="00F70FD2">
        <w:t xml:space="preserve">Adicionalmente, se definieron </w:t>
      </w:r>
      <w:r w:rsidRPr="00F70FD2">
        <w:rPr>
          <w:b/>
          <w:bCs/>
        </w:rPr>
        <w:t>ocho épicas</w:t>
      </w:r>
      <w:r w:rsidRPr="00F70FD2">
        <w:t xml:space="preserve"> que agrupan las historias en grandes bloques de valor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457"/>
        <w:gridCol w:w="5597"/>
      </w:tblGrid>
      <w:tr w:rsidR="00673375" w:rsidRPr="00F70FD2" w14:paraId="4A3EEBB1" w14:textId="77777777" w:rsidTr="00F70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C13FC1D" w14:textId="77777777" w:rsidR="00673375" w:rsidRPr="00F70FD2" w:rsidRDefault="00000000">
            <w:pPr>
              <w:pStyle w:val="Compact"/>
            </w:pPr>
            <w:r w:rsidRPr="00F70FD2">
              <w:t>Épica (ID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5BBA1E7" w14:textId="77777777" w:rsidR="00673375" w:rsidRPr="00F70FD2" w:rsidRDefault="00000000">
            <w:pPr>
              <w:pStyle w:val="Compact"/>
            </w:pPr>
            <w:r w:rsidRPr="00F70FD2">
              <w:t>Descripción</w:t>
            </w:r>
          </w:p>
        </w:tc>
      </w:tr>
      <w:tr w:rsidR="00673375" w:rsidRPr="00F70FD2" w14:paraId="3D73AADB" w14:textId="77777777" w:rsidTr="00F70FD2">
        <w:tc>
          <w:tcPr>
            <w:tcW w:w="0" w:type="auto"/>
          </w:tcPr>
          <w:p w14:paraId="6AE4B7CB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1 Catálogo y búsqueda</w:t>
            </w:r>
          </w:p>
        </w:tc>
        <w:tc>
          <w:tcPr>
            <w:tcW w:w="0" w:type="auto"/>
          </w:tcPr>
          <w:p w14:paraId="636BE66C" w14:textId="77777777" w:rsidR="00673375" w:rsidRPr="00F70FD2" w:rsidRDefault="00000000">
            <w:pPr>
              <w:pStyle w:val="Compact"/>
            </w:pPr>
            <w:r w:rsidRPr="00F70FD2">
              <w:t>Listado y búsqueda de productos con SEO básico, filtros y ordenamiento.</w:t>
            </w:r>
          </w:p>
        </w:tc>
      </w:tr>
      <w:tr w:rsidR="00673375" w:rsidRPr="00F70FD2" w14:paraId="26D1BC81" w14:textId="77777777" w:rsidTr="00F70FD2">
        <w:tc>
          <w:tcPr>
            <w:tcW w:w="0" w:type="auto"/>
          </w:tcPr>
          <w:p w14:paraId="196E636F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2 Ficha de producto</w:t>
            </w:r>
          </w:p>
        </w:tc>
        <w:tc>
          <w:tcPr>
            <w:tcW w:w="0" w:type="auto"/>
          </w:tcPr>
          <w:p w14:paraId="3AE964ED" w14:textId="77777777" w:rsidR="00673375" w:rsidRPr="00F70FD2" w:rsidRDefault="00000000">
            <w:pPr>
              <w:pStyle w:val="Compact"/>
            </w:pPr>
            <w:r w:rsidRPr="00F70FD2">
              <w:t>Detalle completo del producto con imágenes, metadatos y políticas visibles.</w:t>
            </w:r>
          </w:p>
        </w:tc>
      </w:tr>
      <w:tr w:rsidR="00673375" w:rsidRPr="00F70FD2" w14:paraId="252161E1" w14:textId="77777777" w:rsidTr="00F70FD2">
        <w:tc>
          <w:tcPr>
            <w:tcW w:w="0" w:type="auto"/>
          </w:tcPr>
          <w:p w14:paraId="573963A0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3 Carrito &amp; Envíos</w:t>
            </w:r>
          </w:p>
        </w:tc>
        <w:tc>
          <w:tcPr>
            <w:tcW w:w="0" w:type="auto"/>
          </w:tcPr>
          <w:p w14:paraId="4FAFC4E5" w14:textId="77777777" w:rsidR="00673375" w:rsidRPr="00F70FD2" w:rsidRDefault="00000000">
            <w:pPr>
              <w:pStyle w:val="Compact"/>
            </w:pPr>
            <w:r w:rsidRPr="00F70FD2">
              <w:t>Gestión de carrito persistente, actualización de cantidades, regla de envío gratis.</w:t>
            </w:r>
          </w:p>
        </w:tc>
      </w:tr>
      <w:tr w:rsidR="00673375" w:rsidRPr="00F70FD2" w14:paraId="52FE3E76" w14:textId="77777777" w:rsidTr="00F70FD2">
        <w:tc>
          <w:tcPr>
            <w:tcW w:w="0" w:type="auto"/>
          </w:tcPr>
          <w:p w14:paraId="0CB4C2AB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4 </w:t>
            </w:r>
            <w:proofErr w:type="spellStart"/>
            <w:r w:rsidRPr="00F70FD2">
              <w:rPr>
                <w:b/>
                <w:bCs/>
              </w:rPr>
              <w:t>Checkout</w:t>
            </w:r>
            <w:proofErr w:type="spellEnd"/>
            <w:r w:rsidRPr="00F70FD2">
              <w:rPr>
                <w:b/>
                <w:bCs/>
              </w:rPr>
              <w:t xml:space="preserve"> &amp; Webpay</w:t>
            </w:r>
          </w:p>
        </w:tc>
        <w:tc>
          <w:tcPr>
            <w:tcW w:w="0" w:type="auto"/>
          </w:tcPr>
          <w:p w14:paraId="0D9CCA01" w14:textId="77777777" w:rsidR="00673375" w:rsidRPr="00F70FD2" w:rsidRDefault="00000000">
            <w:pPr>
              <w:pStyle w:val="Compact"/>
            </w:pPr>
            <w:r w:rsidRPr="00F70FD2">
              <w:t xml:space="preserve">Flujo de </w:t>
            </w:r>
            <w:proofErr w:type="spellStart"/>
            <w:r w:rsidRPr="00F70FD2">
              <w:t>checkout</w:t>
            </w:r>
            <w:proofErr w:type="spellEnd"/>
            <w:r w:rsidRPr="00F70FD2">
              <w:t xml:space="preserve"> con formulario, resumen, integración Webpay y manejo de estados.</w:t>
            </w:r>
          </w:p>
        </w:tc>
      </w:tr>
      <w:tr w:rsidR="00673375" w:rsidRPr="00F70FD2" w14:paraId="6D8855E5" w14:textId="77777777" w:rsidTr="00F70FD2">
        <w:tc>
          <w:tcPr>
            <w:tcW w:w="0" w:type="auto"/>
          </w:tcPr>
          <w:p w14:paraId="7EAF143F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5 Administración</w:t>
            </w:r>
          </w:p>
        </w:tc>
        <w:tc>
          <w:tcPr>
            <w:tcW w:w="0" w:type="auto"/>
          </w:tcPr>
          <w:p w14:paraId="1DA8BDDC" w14:textId="77777777" w:rsidR="00673375" w:rsidRPr="00F70FD2" w:rsidRDefault="00000000">
            <w:pPr>
              <w:pStyle w:val="Compact"/>
            </w:pPr>
            <w:r w:rsidRPr="00F70FD2">
              <w:t>Panel para administrar productos, pedidos, roles y auditoría; exportaciones.</w:t>
            </w:r>
          </w:p>
        </w:tc>
      </w:tr>
      <w:tr w:rsidR="00673375" w:rsidRPr="00F70FD2" w14:paraId="15D49564" w14:textId="77777777" w:rsidTr="00F70FD2">
        <w:tc>
          <w:tcPr>
            <w:tcW w:w="0" w:type="auto"/>
          </w:tcPr>
          <w:p w14:paraId="22541C24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 xml:space="preserve">E6 Seguridad, </w:t>
            </w:r>
            <w:proofErr w:type="spellStart"/>
            <w:r w:rsidRPr="00F70FD2">
              <w:rPr>
                <w:b/>
                <w:bCs/>
              </w:rPr>
              <w:t>Observabilidad</w:t>
            </w:r>
            <w:proofErr w:type="spellEnd"/>
            <w:r w:rsidRPr="00F70FD2">
              <w:rPr>
                <w:b/>
                <w:bCs/>
              </w:rPr>
              <w:t xml:space="preserve"> y </w:t>
            </w:r>
            <w:proofErr w:type="spellStart"/>
            <w:r w:rsidRPr="00F70FD2">
              <w:rPr>
                <w:b/>
                <w:bCs/>
              </w:rPr>
              <w:t>Backups</w:t>
            </w:r>
            <w:proofErr w:type="spellEnd"/>
          </w:p>
        </w:tc>
        <w:tc>
          <w:tcPr>
            <w:tcW w:w="0" w:type="auto"/>
          </w:tcPr>
          <w:p w14:paraId="0FC864ED" w14:textId="77777777" w:rsidR="00673375" w:rsidRPr="00F70FD2" w:rsidRDefault="00000000">
            <w:pPr>
              <w:pStyle w:val="Compact"/>
            </w:pPr>
            <w:r w:rsidRPr="00F70FD2">
              <w:t xml:space="preserve">Protección (CORS, </w:t>
            </w:r>
            <w:proofErr w:type="spellStart"/>
            <w:r w:rsidRPr="00F70FD2">
              <w:t>rate‑limit</w:t>
            </w:r>
            <w:proofErr w:type="spellEnd"/>
            <w:r w:rsidRPr="00F70FD2">
              <w:t xml:space="preserve">), logs, alertas, </w:t>
            </w:r>
            <w:proofErr w:type="spellStart"/>
            <w:r w:rsidRPr="00F70FD2">
              <w:t>backups</w:t>
            </w:r>
            <w:proofErr w:type="spellEnd"/>
            <w:r w:rsidRPr="00F70FD2">
              <w:t xml:space="preserve"> y manejo de secretos.</w:t>
            </w:r>
          </w:p>
        </w:tc>
      </w:tr>
      <w:tr w:rsidR="00673375" w:rsidRPr="00F70FD2" w14:paraId="6E94D808" w14:textId="77777777" w:rsidTr="00F70FD2">
        <w:tc>
          <w:tcPr>
            <w:tcW w:w="0" w:type="auto"/>
          </w:tcPr>
          <w:p w14:paraId="1773E723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7 </w:t>
            </w:r>
            <w:proofErr w:type="spellStart"/>
            <w:r w:rsidRPr="00F70FD2">
              <w:rPr>
                <w:b/>
                <w:bCs/>
              </w:rPr>
              <w:t>Testing</w:t>
            </w:r>
            <w:proofErr w:type="spellEnd"/>
            <w:r w:rsidRPr="00F70FD2">
              <w:rPr>
                <w:b/>
                <w:bCs/>
              </w:rPr>
              <w:t>, QA y Entrega</w:t>
            </w:r>
          </w:p>
        </w:tc>
        <w:tc>
          <w:tcPr>
            <w:tcW w:w="0" w:type="auto"/>
          </w:tcPr>
          <w:p w14:paraId="5476D9F8" w14:textId="77777777" w:rsidR="00673375" w:rsidRPr="00F70FD2" w:rsidRDefault="00000000">
            <w:pPr>
              <w:pStyle w:val="Compact"/>
            </w:pPr>
            <w:r w:rsidRPr="00F70FD2">
              <w:t>Pruebas unitarias/E2E, métricas, CI/CD, evidencias y publicación del sitio.</w:t>
            </w:r>
          </w:p>
        </w:tc>
      </w:tr>
      <w:tr w:rsidR="00673375" w:rsidRPr="00F70FD2" w14:paraId="21FF2D94" w14:textId="77777777" w:rsidTr="00F70FD2">
        <w:tc>
          <w:tcPr>
            <w:tcW w:w="1909" w:type="pct"/>
          </w:tcPr>
          <w:p w14:paraId="5F309C0C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E8 Autenticación de Usuario</w:t>
            </w:r>
          </w:p>
        </w:tc>
        <w:tc>
          <w:tcPr>
            <w:tcW w:w="3091" w:type="pct"/>
          </w:tcPr>
          <w:p w14:paraId="66DF5CFC" w14:textId="77777777" w:rsidR="00673375" w:rsidRPr="00F70FD2" w:rsidRDefault="00000000">
            <w:pPr>
              <w:pStyle w:val="Compact"/>
            </w:pPr>
            <w:r w:rsidRPr="00F70FD2">
              <w:t xml:space="preserve">Registro, </w:t>
            </w:r>
            <w:proofErr w:type="spellStart"/>
            <w:r w:rsidRPr="00F70FD2">
              <w:t>login</w:t>
            </w:r>
            <w:proofErr w:type="spellEnd"/>
            <w:r w:rsidRPr="00F70FD2">
              <w:t>, recuperación de contraseña, perfil e historial.</w:t>
            </w:r>
          </w:p>
        </w:tc>
      </w:tr>
    </w:tbl>
    <w:p w14:paraId="55844E2C" w14:textId="77777777" w:rsidR="00673375" w:rsidRPr="00F70FD2" w:rsidRDefault="00000000">
      <w:pPr>
        <w:pStyle w:val="Textoindependiente"/>
      </w:pPr>
      <w:r w:rsidRPr="00F70FD2">
        <w:lastRenderedPageBreak/>
        <w:t xml:space="preserve">La priorización de épicas, calculada mediante la técnica de los 100 puntos, situó </w:t>
      </w:r>
      <w:r w:rsidRPr="00F70FD2">
        <w:rPr>
          <w:b/>
          <w:bCs/>
        </w:rPr>
        <w:t>E4</w:t>
      </w:r>
      <w:r w:rsidRPr="00F70FD2">
        <w:t xml:space="preserve"> como la de mayor valor (25 puntos), seguida de </w:t>
      </w:r>
      <w:r w:rsidRPr="00F70FD2">
        <w:rPr>
          <w:b/>
          <w:bCs/>
        </w:rPr>
        <w:t>E1</w:t>
      </w:r>
      <w:r w:rsidRPr="00F70FD2">
        <w:t xml:space="preserve"> (18 puntos) y </w:t>
      </w:r>
      <w:r w:rsidRPr="00F70FD2">
        <w:rPr>
          <w:b/>
          <w:bCs/>
        </w:rPr>
        <w:t>E3</w:t>
      </w:r>
      <w:r w:rsidRPr="00F70FD2">
        <w:t xml:space="preserve"> (14 puntos). Las decisiones de desarrollo se alinearon a esta priorización, abordando primero las dependencias críticas para poder llegar a un MVP funcional.</w:t>
      </w:r>
    </w:p>
    <w:p w14:paraId="4FB7CBCB" w14:textId="77777777" w:rsidR="00673375" w:rsidRPr="00F70FD2" w:rsidRDefault="00000000">
      <w:pPr>
        <w:pStyle w:val="Ttulo2"/>
      </w:pPr>
      <w:bookmarkStart w:id="10" w:name="principales-resultados"/>
      <w:bookmarkEnd w:id="9"/>
      <w:r w:rsidRPr="00F70FD2">
        <w:t>5. Principales Resultados</w:t>
      </w:r>
    </w:p>
    <w:p w14:paraId="59121478" w14:textId="441A07F5" w:rsidR="00673375" w:rsidRPr="00F70FD2" w:rsidRDefault="00000000">
      <w:pPr>
        <w:pStyle w:val="Compact"/>
        <w:numPr>
          <w:ilvl w:val="0"/>
          <w:numId w:val="10"/>
        </w:numPr>
      </w:pPr>
      <w:r w:rsidRPr="00F70FD2">
        <w:rPr>
          <w:b/>
          <w:bCs/>
        </w:rPr>
        <w:t>Catálogo y búsqueda funcionales</w:t>
      </w:r>
      <w:r w:rsidRPr="00F70FD2">
        <w:t xml:space="preserve"> con paginación, filtros básicos y SEO que permiten explorar productos de forma ordenada y rápida.</w:t>
      </w:r>
    </w:p>
    <w:p w14:paraId="25A824C0" w14:textId="35B02369" w:rsidR="00673375" w:rsidRPr="00F70FD2" w:rsidRDefault="00000000">
      <w:pPr>
        <w:pStyle w:val="Compact"/>
        <w:numPr>
          <w:ilvl w:val="0"/>
          <w:numId w:val="10"/>
        </w:numPr>
      </w:pPr>
      <w:r w:rsidRPr="00F70FD2">
        <w:rPr>
          <w:b/>
          <w:bCs/>
        </w:rPr>
        <w:t>Carrito de compras persistente</w:t>
      </w:r>
      <w:r w:rsidRPr="00F70FD2">
        <w:t xml:space="preserve"> con actualización de cantidades y totales en tiempo real, integrado con la regla de envío gratis.</w:t>
      </w:r>
    </w:p>
    <w:p w14:paraId="3E969578" w14:textId="414B5214" w:rsidR="00673375" w:rsidRPr="00F70FD2" w:rsidRDefault="00000000">
      <w:pPr>
        <w:pStyle w:val="Compact"/>
        <w:numPr>
          <w:ilvl w:val="0"/>
          <w:numId w:val="10"/>
        </w:numPr>
      </w:pPr>
      <w:r w:rsidRPr="00F70FD2">
        <w:rPr>
          <w:b/>
          <w:bCs/>
        </w:rPr>
        <w:t>Pago seguro</w:t>
      </w:r>
      <w:r w:rsidRPr="00F70FD2">
        <w:t xml:space="preserve"> mediante integración con Webpay Plus (</w:t>
      </w:r>
      <w:proofErr w:type="spellStart"/>
      <w:r w:rsidRPr="00F70FD2">
        <w:t>sandbox</w:t>
      </w:r>
      <w:proofErr w:type="spellEnd"/>
      <w:r w:rsidRPr="00F70FD2">
        <w:t>), con manejo completo de estados de transacción y confirmación por correo electrónico.</w:t>
      </w:r>
    </w:p>
    <w:p w14:paraId="31F0ED84" w14:textId="0198A86E" w:rsidR="00673375" w:rsidRPr="00F70FD2" w:rsidRDefault="00000000">
      <w:pPr>
        <w:pStyle w:val="Compact"/>
        <w:numPr>
          <w:ilvl w:val="0"/>
          <w:numId w:val="10"/>
        </w:numPr>
      </w:pPr>
      <w:r w:rsidRPr="00F70FD2">
        <w:rPr>
          <w:b/>
          <w:bCs/>
        </w:rPr>
        <w:t>Panel de administración MVP</w:t>
      </w:r>
      <w:r w:rsidRPr="00F70FD2">
        <w:t xml:space="preserve"> para crear/editar/eliminar productos (con subida de imágenes), listar pedidos y cambiar su estado; exportar pedidos a CSV.</w:t>
      </w:r>
    </w:p>
    <w:p w14:paraId="02D4C164" w14:textId="58822B4C" w:rsidR="00673375" w:rsidRPr="00F70FD2" w:rsidRDefault="00000000">
      <w:pPr>
        <w:pStyle w:val="Compact"/>
        <w:numPr>
          <w:ilvl w:val="0"/>
          <w:numId w:val="10"/>
        </w:numPr>
      </w:pPr>
      <w:r w:rsidRPr="00F70FD2">
        <w:rPr>
          <w:b/>
          <w:bCs/>
        </w:rPr>
        <w:t>Cuentas de usuario</w:t>
      </w:r>
      <w:r w:rsidRPr="00F70FD2">
        <w:t xml:space="preserve"> con registro, recuperación de contraseña, historial de compras y posibilidad de comprar como invitado.</w:t>
      </w:r>
    </w:p>
    <w:p w14:paraId="370BC40A" w14:textId="14C3EA50" w:rsidR="00673375" w:rsidRPr="00F70FD2" w:rsidRDefault="00000000">
      <w:pPr>
        <w:pStyle w:val="Compact"/>
        <w:numPr>
          <w:ilvl w:val="0"/>
          <w:numId w:val="10"/>
        </w:numPr>
      </w:pPr>
      <w:r w:rsidRPr="00F70FD2">
        <w:t xml:space="preserve">Mejoras de </w:t>
      </w:r>
      <w:r w:rsidRPr="00F70FD2">
        <w:rPr>
          <w:b/>
          <w:bCs/>
        </w:rPr>
        <w:t>SEO</w:t>
      </w:r>
      <w:r w:rsidRPr="00F70FD2">
        <w:t xml:space="preserve"> (</w:t>
      </w:r>
      <w:proofErr w:type="spellStart"/>
      <w:r w:rsidRPr="00F70FD2">
        <w:t>sitemap</w:t>
      </w:r>
      <w:proofErr w:type="spellEnd"/>
      <w:r w:rsidRPr="00F70FD2">
        <w:t xml:space="preserve">, robots, metas) y </w:t>
      </w:r>
      <w:r w:rsidRPr="00F70FD2">
        <w:rPr>
          <w:b/>
          <w:bCs/>
        </w:rPr>
        <w:t>accesibilidad</w:t>
      </w:r>
      <w:r w:rsidRPr="00F70FD2">
        <w:t xml:space="preserve"> (contraste, ARIA, navegación por teclado), garantizando que el sitio sea </w:t>
      </w:r>
      <w:proofErr w:type="spellStart"/>
      <w:r w:rsidRPr="00F70FD2">
        <w:t>indexable</w:t>
      </w:r>
      <w:proofErr w:type="spellEnd"/>
      <w:r w:rsidRPr="00F70FD2">
        <w:t xml:space="preserve"> y usable.</w:t>
      </w:r>
    </w:p>
    <w:p w14:paraId="596C7BA4" w14:textId="3B00CCFD" w:rsidR="00673375" w:rsidRPr="00F70FD2" w:rsidRDefault="00000000">
      <w:pPr>
        <w:pStyle w:val="Compact"/>
        <w:numPr>
          <w:ilvl w:val="0"/>
          <w:numId w:val="10"/>
        </w:numPr>
      </w:pPr>
      <w:r w:rsidRPr="00F70FD2">
        <w:rPr>
          <w:b/>
          <w:bCs/>
        </w:rPr>
        <w:t>Pipeline de despliegue</w:t>
      </w:r>
      <w:r w:rsidRPr="00F70FD2">
        <w:t xml:space="preserve"> a </w:t>
      </w:r>
      <w:proofErr w:type="spellStart"/>
      <w:r w:rsidRPr="00F70FD2">
        <w:t>staging</w:t>
      </w:r>
      <w:proofErr w:type="spellEnd"/>
      <w:r w:rsidRPr="00F70FD2">
        <w:t xml:space="preserve"> y producción con plan de </w:t>
      </w:r>
      <w:proofErr w:type="spellStart"/>
      <w:r w:rsidRPr="00F70FD2">
        <w:t>rollback</w:t>
      </w:r>
      <w:proofErr w:type="spellEnd"/>
      <w:r w:rsidRPr="00F70FD2">
        <w:t>, más evidencias de pruebas y métricas de rendimiento recopiladas.</w:t>
      </w:r>
    </w:p>
    <w:p w14:paraId="31D0226A" w14:textId="77777777" w:rsidR="00673375" w:rsidRPr="00F70FD2" w:rsidRDefault="00000000">
      <w:pPr>
        <w:pStyle w:val="Compact"/>
        <w:numPr>
          <w:ilvl w:val="0"/>
          <w:numId w:val="10"/>
        </w:numPr>
      </w:pPr>
      <w:r w:rsidRPr="00F70FD2">
        <w:t xml:space="preserve">Cumplimiento </w:t>
      </w:r>
      <w:r w:rsidRPr="00F70FD2">
        <w:rPr>
          <w:b/>
          <w:bCs/>
        </w:rPr>
        <w:t>legal</w:t>
      </w:r>
      <w:r w:rsidRPr="00F70FD2">
        <w:t xml:space="preserve"> básico mediante redacción de la política de privacidad y banner de cookies, y almacenamiento de preferencias.</w:t>
      </w:r>
    </w:p>
    <w:p w14:paraId="18C4FC33" w14:textId="77777777" w:rsidR="00673375" w:rsidRPr="00F70FD2" w:rsidRDefault="00000000">
      <w:pPr>
        <w:pStyle w:val="Ttulo2"/>
      </w:pPr>
      <w:bookmarkStart w:id="11" w:name="impedimentos-y-cómo-se-resolvieron"/>
      <w:bookmarkEnd w:id="10"/>
      <w:r w:rsidRPr="00F70FD2">
        <w:t>6. Impedimentos y Cómo se Resolvier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3108"/>
        <w:gridCol w:w="3897"/>
      </w:tblGrid>
      <w:tr w:rsidR="00673375" w:rsidRPr="00F70FD2" w14:paraId="6B93C093" w14:textId="77777777" w:rsidTr="00F70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80BF323" w14:textId="77777777" w:rsidR="00673375" w:rsidRPr="00F70FD2" w:rsidRDefault="00000000">
            <w:pPr>
              <w:pStyle w:val="Compact"/>
            </w:pPr>
            <w:r w:rsidRPr="00F70FD2">
              <w:t>Impediment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7B71E9" w14:textId="77777777" w:rsidR="00673375" w:rsidRPr="00F70FD2" w:rsidRDefault="00000000">
            <w:pPr>
              <w:pStyle w:val="Compact"/>
            </w:pPr>
            <w:r w:rsidRPr="00F70FD2">
              <w:t>Descripció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DDC92" w14:textId="77777777" w:rsidR="00673375" w:rsidRPr="00F70FD2" w:rsidRDefault="00000000">
            <w:pPr>
              <w:pStyle w:val="Compact"/>
            </w:pPr>
            <w:r w:rsidRPr="00F70FD2">
              <w:t>Solución</w:t>
            </w:r>
          </w:p>
        </w:tc>
      </w:tr>
      <w:tr w:rsidR="00673375" w:rsidRPr="00F70FD2" w14:paraId="106B0CD9" w14:textId="77777777" w:rsidTr="00F70FD2">
        <w:tc>
          <w:tcPr>
            <w:tcW w:w="0" w:type="auto"/>
          </w:tcPr>
          <w:p w14:paraId="1E4FCB0E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Datos de catálogo insuficientes</w:t>
            </w:r>
          </w:p>
        </w:tc>
        <w:tc>
          <w:tcPr>
            <w:tcW w:w="0" w:type="auto"/>
          </w:tcPr>
          <w:p w14:paraId="762D911A" w14:textId="77777777" w:rsidR="00673375" w:rsidRPr="00F70FD2" w:rsidRDefault="00000000">
            <w:pPr>
              <w:pStyle w:val="Compact"/>
            </w:pPr>
            <w:r w:rsidRPr="00F70FD2">
              <w:t xml:space="preserve">Se inició el Sprint 1 sin </w:t>
            </w:r>
            <w:proofErr w:type="spellStart"/>
            <w:r w:rsidRPr="00F70FD2">
              <w:t>dataset</w:t>
            </w:r>
            <w:proofErr w:type="spellEnd"/>
            <w:r w:rsidRPr="00F70FD2">
              <w:t xml:space="preserve"> completo ni criterios de aceptación claros.</w:t>
            </w:r>
          </w:p>
        </w:tc>
        <w:tc>
          <w:tcPr>
            <w:tcW w:w="0" w:type="auto"/>
          </w:tcPr>
          <w:p w14:paraId="4D249B6A" w14:textId="1FE32319" w:rsidR="00673375" w:rsidRPr="00F70FD2" w:rsidRDefault="003B461B">
            <w:pPr>
              <w:pStyle w:val="Compact"/>
            </w:pPr>
            <w:r w:rsidRPr="003B461B">
              <w:t xml:space="preserve">Se establecieron criterios de aceptación y </w:t>
            </w:r>
            <w:proofErr w:type="spellStart"/>
            <w:r w:rsidRPr="003B461B">
              <w:t>Definition</w:t>
            </w:r>
            <w:proofErr w:type="spellEnd"/>
            <w:r w:rsidRPr="003B461B">
              <w:t xml:space="preserve"> </w:t>
            </w:r>
            <w:proofErr w:type="spellStart"/>
            <w:r w:rsidRPr="003B461B">
              <w:t>of</w:t>
            </w:r>
            <w:proofErr w:type="spellEnd"/>
            <w:r w:rsidRPr="003B461B">
              <w:t xml:space="preserve"> Done, y se creó un </w:t>
            </w:r>
            <w:proofErr w:type="spellStart"/>
            <w:r w:rsidRPr="003B461B">
              <w:t>datase</w:t>
            </w:r>
            <w:r w:rsidR="00000000" w:rsidRPr="00F70FD2">
              <w:t>t</w:t>
            </w:r>
            <w:proofErr w:type="spellEnd"/>
            <w:r w:rsidR="00000000" w:rsidRPr="00F70FD2">
              <w:t xml:space="preserve"> de productos de ejemplo para poder construir el catálogo y la búsqueda.</w:t>
            </w:r>
          </w:p>
        </w:tc>
      </w:tr>
      <w:tr w:rsidR="00673375" w:rsidRPr="00F70FD2" w14:paraId="0D7D149D" w14:textId="77777777" w:rsidTr="00F70FD2">
        <w:tc>
          <w:tcPr>
            <w:tcW w:w="0" w:type="auto"/>
          </w:tcPr>
          <w:p w14:paraId="75D8A46A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Integración Webpay</w:t>
            </w:r>
          </w:p>
        </w:tc>
        <w:tc>
          <w:tcPr>
            <w:tcW w:w="0" w:type="auto"/>
          </w:tcPr>
          <w:p w14:paraId="13287092" w14:textId="77777777" w:rsidR="00673375" w:rsidRPr="00F70FD2" w:rsidRDefault="00000000">
            <w:pPr>
              <w:pStyle w:val="Compact"/>
            </w:pPr>
            <w:r w:rsidRPr="00F70FD2">
              <w:t xml:space="preserve">La recepción de credenciales </w:t>
            </w:r>
            <w:proofErr w:type="spellStart"/>
            <w:r w:rsidRPr="00F70FD2">
              <w:t>sandbox</w:t>
            </w:r>
            <w:proofErr w:type="spellEnd"/>
            <w:r w:rsidRPr="00F70FD2">
              <w:t xml:space="preserve"> se retrasó y surgieron dudas sobre el manejo de </w:t>
            </w:r>
            <w:proofErr w:type="spellStart"/>
            <w:r w:rsidRPr="00F70FD2">
              <w:t>callbacks</w:t>
            </w:r>
            <w:proofErr w:type="spellEnd"/>
            <w:r w:rsidRPr="00F70FD2">
              <w:t xml:space="preserve">, estados abortados y </w:t>
            </w:r>
            <w:proofErr w:type="spellStart"/>
            <w:r w:rsidRPr="00F70FD2">
              <w:t>timeouts</w:t>
            </w:r>
            <w:proofErr w:type="spellEnd"/>
            <w:r w:rsidRPr="00F70FD2">
              <w:t>.</w:t>
            </w:r>
          </w:p>
        </w:tc>
        <w:tc>
          <w:tcPr>
            <w:tcW w:w="0" w:type="auto"/>
          </w:tcPr>
          <w:p w14:paraId="11734079" w14:textId="77777777" w:rsidR="00673375" w:rsidRPr="00F70FD2" w:rsidRDefault="00000000">
            <w:pPr>
              <w:pStyle w:val="Compact"/>
            </w:pPr>
            <w:r w:rsidRPr="00F70FD2">
              <w:t xml:space="preserve">Se solicitó formalmente al proveedor, se implementó un </w:t>
            </w:r>
            <w:proofErr w:type="spellStart"/>
            <w:r w:rsidRPr="00F70FD2">
              <w:t>mock</w:t>
            </w:r>
            <w:proofErr w:type="spellEnd"/>
            <w:r w:rsidRPr="00F70FD2">
              <w:t xml:space="preserve"> temporal y se realizaron logs de </w:t>
            </w:r>
            <w:proofErr w:type="spellStart"/>
            <w:r w:rsidRPr="00F70FD2">
              <w:t>callbacks</w:t>
            </w:r>
            <w:proofErr w:type="spellEnd"/>
            <w:r w:rsidRPr="00F70FD2">
              <w:t xml:space="preserve"> y pruebas negativas; se ajustó la lógica de la orden y los estados.</w:t>
            </w:r>
          </w:p>
        </w:tc>
      </w:tr>
      <w:tr w:rsidR="00673375" w:rsidRPr="00F70FD2" w14:paraId="7B893642" w14:textId="77777777" w:rsidTr="00F70FD2">
        <w:tc>
          <w:tcPr>
            <w:tcW w:w="0" w:type="auto"/>
          </w:tcPr>
          <w:p w14:paraId="128C766C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Persistencia de carrito y sesiones</w:t>
            </w:r>
          </w:p>
        </w:tc>
        <w:tc>
          <w:tcPr>
            <w:tcW w:w="0" w:type="auto"/>
          </w:tcPr>
          <w:p w14:paraId="31A7C73B" w14:textId="77777777" w:rsidR="00673375" w:rsidRPr="00F70FD2" w:rsidRDefault="00000000">
            <w:pPr>
              <w:pStyle w:val="Compact"/>
            </w:pPr>
            <w:r w:rsidRPr="00F70FD2">
              <w:t>Fusionar el carrito de invitado y el del usuario y mantener sesiones seguras fue más complejo de lo previsto.</w:t>
            </w:r>
          </w:p>
        </w:tc>
        <w:tc>
          <w:tcPr>
            <w:tcW w:w="0" w:type="auto"/>
          </w:tcPr>
          <w:p w14:paraId="077A0484" w14:textId="77777777" w:rsidR="00673375" w:rsidRDefault="00000000">
            <w:pPr>
              <w:pStyle w:val="Compact"/>
            </w:pPr>
            <w:r w:rsidRPr="00F70FD2">
              <w:t xml:space="preserve">Se desarrolló una lógica de </w:t>
            </w:r>
            <w:proofErr w:type="spellStart"/>
            <w:r w:rsidRPr="00F70FD2">
              <w:t>merge</w:t>
            </w:r>
            <w:proofErr w:type="spellEnd"/>
            <w:r w:rsidRPr="00F70FD2">
              <w:t xml:space="preserve"> robusta, se utilizaron cookies seguras y se añadieron opciones “recordarme”, validaciones y límites de tasa.</w:t>
            </w:r>
          </w:p>
          <w:p w14:paraId="262109A8" w14:textId="77777777" w:rsidR="00F70FD2" w:rsidRDefault="00F70FD2">
            <w:pPr>
              <w:pStyle w:val="Compact"/>
            </w:pPr>
          </w:p>
          <w:p w14:paraId="0C92EC8B" w14:textId="77777777" w:rsidR="00F70FD2" w:rsidRPr="00F70FD2" w:rsidRDefault="00F70FD2">
            <w:pPr>
              <w:pStyle w:val="Compact"/>
            </w:pPr>
          </w:p>
        </w:tc>
      </w:tr>
      <w:tr w:rsidR="00673375" w:rsidRPr="00F70FD2" w14:paraId="3AAA717F" w14:textId="77777777" w:rsidTr="00F70FD2">
        <w:tc>
          <w:tcPr>
            <w:tcW w:w="0" w:type="auto"/>
          </w:tcPr>
          <w:p w14:paraId="59F370CB" w14:textId="462A034A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lastRenderedPageBreak/>
              <w:t>Descuento de stock y concurrencia</w:t>
            </w:r>
          </w:p>
        </w:tc>
        <w:tc>
          <w:tcPr>
            <w:tcW w:w="0" w:type="auto"/>
          </w:tcPr>
          <w:p w14:paraId="6B3B0E76" w14:textId="7F0C3F3E" w:rsidR="00673375" w:rsidRPr="00F70FD2" w:rsidRDefault="00000000">
            <w:pPr>
              <w:pStyle w:val="Compact"/>
            </w:pPr>
            <w:r w:rsidRPr="00F70FD2">
              <w:t>El descuento simultáneo de stock generaba riesgos de inconsistencia.</w:t>
            </w:r>
          </w:p>
        </w:tc>
        <w:tc>
          <w:tcPr>
            <w:tcW w:w="0" w:type="auto"/>
          </w:tcPr>
          <w:p w14:paraId="53A6A23A" w14:textId="77777777" w:rsidR="00673375" w:rsidRPr="00F70FD2" w:rsidRDefault="00000000">
            <w:pPr>
              <w:pStyle w:val="Compact"/>
            </w:pPr>
            <w:r w:rsidRPr="00F70FD2">
              <w:t>Se implementaron transacciones atómicas y se añadieron pruebas de concurrencia.</w:t>
            </w:r>
          </w:p>
        </w:tc>
      </w:tr>
      <w:tr w:rsidR="00673375" w:rsidRPr="00F70FD2" w14:paraId="5737C5E9" w14:textId="77777777" w:rsidTr="00F70FD2">
        <w:tc>
          <w:tcPr>
            <w:tcW w:w="0" w:type="auto"/>
          </w:tcPr>
          <w:p w14:paraId="37D0FA97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 xml:space="preserve">Falta de </w:t>
            </w:r>
            <w:proofErr w:type="spellStart"/>
            <w:r w:rsidRPr="00F70FD2">
              <w:rPr>
                <w:b/>
                <w:bCs/>
              </w:rPr>
              <w:t>assets</w:t>
            </w:r>
            <w:proofErr w:type="spellEnd"/>
            <w:r w:rsidRPr="00F70FD2">
              <w:rPr>
                <w:b/>
                <w:bCs/>
              </w:rPr>
              <w:t xml:space="preserve"> finales y políticas de envío</w:t>
            </w:r>
          </w:p>
        </w:tc>
        <w:tc>
          <w:tcPr>
            <w:tcW w:w="0" w:type="auto"/>
          </w:tcPr>
          <w:p w14:paraId="672A4A72" w14:textId="77777777" w:rsidR="00673375" w:rsidRPr="00F70FD2" w:rsidRDefault="00000000">
            <w:pPr>
              <w:pStyle w:val="Compact"/>
            </w:pPr>
            <w:r w:rsidRPr="00F70FD2">
              <w:t>Las imágenes y algunos parámetros de negocio (como la regla de envío gratis) se definieron tarde.</w:t>
            </w:r>
          </w:p>
        </w:tc>
        <w:tc>
          <w:tcPr>
            <w:tcW w:w="0" w:type="auto"/>
          </w:tcPr>
          <w:p w14:paraId="5C76DE37" w14:textId="77777777" w:rsidR="00673375" w:rsidRPr="00F70FD2" w:rsidRDefault="00000000">
            <w:pPr>
              <w:pStyle w:val="Compact"/>
            </w:pPr>
            <w:r w:rsidRPr="00F70FD2">
              <w:t xml:space="preserve">Se emplearon imágenes temporales y se documentaron reglas de envío; estas se integraron en </w:t>
            </w:r>
            <w:proofErr w:type="spellStart"/>
            <w:r w:rsidRPr="00F70FD2">
              <w:t>Sprints</w:t>
            </w:r>
            <w:proofErr w:type="spellEnd"/>
            <w:r w:rsidRPr="00F70FD2">
              <w:t> 3 y 5.</w:t>
            </w:r>
          </w:p>
        </w:tc>
      </w:tr>
      <w:tr w:rsidR="00673375" w:rsidRPr="00F70FD2" w14:paraId="6150A0FE" w14:textId="77777777" w:rsidTr="00F70FD2">
        <w:tc>
          <w:tcPr>
            <w:tcW w:w="0" w:type="auto"/>
          </w:tcPr>
          <w:p w14:paraId="11B064FF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Pruebas de rendimiento y regresión</w:t>
            </w:r>
          </w:p>
        </w:tc>
        <w:tc>
          <w:tcPr>
            <w:tcW w:w="0" w:type="auto"/>
          </w:tcPr>
          <w:p w14:paraId="371F4CF3" w14:textId="77777777" w:rsidR="00673375" w:rsidRPr="00F70FD2" w:rsidRDefault="00000000">
            <w:pPr>
              <w:pStyle w:val="Compact"/>
            </w:pPr>
            <w:r w:rsidRPr="00F70FD2">
              <w:t xml:space="preserve">Hacia el final se detectaron latencias y </w:t>
            </w:r>
            <w:proofErr w:type="spellStart"/>
            <w:r w:rsidRPr="00F70FD2">
              <w:t>tests</w:t>
            </w:r>
            <w:proofErr w:type="spellEnd"/>
            <w:r w:rsidRPr="00F70FD2">
              <w:t xml:space="preserve"> inestables.</w:t>
            </w:r>
          </w:p>
        </w:tc>
        <w:tc>
          <w:tcPr>
            <w:tcW w:w="0" w:type="auto"/>
          </w:tcPr>
          <w:p w14:paraId="46D7D69A" w14:textId="77777777" w:rsidR="00673375" w:rsidRPr="00F70FD2" w:rsidRDefault="00000000">
            <w:pPr>
              <w:pStyle w:val="Compact"/>
            </w:pPr>
            <w:r w:rsidRPr="00F70FD2">
              <w:t xml:space="preserve">Se fortaleció la suite </w:t>
            </w:r>
            <w:proofErr w:type="spellStart"/>
            <w:r w:rsidRPr="00F70FD2">
              <w:t>smoke</w:t>
            </w:r>
            <w:proofErr w:type="spellEnd"/>
            <w:r w:rsidRPr="00F70FD2">
              <w:t xml:space="preserve">/regresión, se configuró </w:t>
            </w:r>
            <w:proofErr w:type="spellStart"/>
            <w:r w:rsidRPr="00F70FD2">
              <w:t>caching</w:t>
            </w:r>
            <w:proofErr w:type="spellEnd"/>
            <w:r w:rsidRPr="00F70FD2">
              <w:t xml:space="preserve"> estático y CDN, y se ajustaron umbrales y alertas en el pipeline.</w:t>
            </w:r>
          </w:p>
        </w:tc>
      </w:tr>
      <w:tr w:rsidR="00673375" w:rsidRPr="00F70FD2" w14:paraId="03782789" w14:textId="77777777" w:rsidTr="00F70FD2">
        <w:tc>
          <w:tcPr>
            <w:tcW w:w="0" w:type="auto"/>
          </w:tcPr>
          <w:p w14:paraId="6D3D2250" w14:textId="77777777" w:rsidR="00673375" w:rsidRPr="00F70FD2" w:rsidRDefault="00000000">
            <w:pPr>
              <w:pStyle w:val="Compact"/>
            </w:pPr>
            <w:r w:rsidRPr="00F70FD2">
              <w:rPr>
                <w:b/>
                <w:bCs/>
              </w:rPr>
              <w:t>Legalidad y privacidad</w:t>
            </w:r>
          </w:p>
        </w:tc>
        <w:tc>
          <w:tcPr>
            <w:tcW w:w="0" w:type="auto"/>
          </w:tcPr>
          <w:p w14:paraId="5D5A426F" w14:textId="77777777" w:rsidR="00673375" w:rsidRPr="00F70FD2" w:rsidRDefault="00000000">
            <w:pPr>
              <w:pStyle w:val="Compact"/>
            </w:pPr>
            <w:r w:rsidRPr="00F70FD2">
              <w:t>La política de privacidad y el banner de cookies quedaron para el final.</w:t>
            </w:r>
          </w:p>
        </w:tc>
        <w:tc>
          <w:tcPr>
            <w:tcW w:w="0" w:type="auto"/>
          </w:tcPr>
          <w:p w14:paraId="6AB38166" w14:textId="77777777" w:rsidR="00673375" w:rsidRPr="00F70FD2" w:rsidRDefault="00000000">
            <w:pPr>
              <w:pStyle w:val="Compact"/>
            </w:pPr>
            <w:r w:rsidRPr="00F70FD2">
              <w:t>En Sprint 5 se redactó la política, se implementó el banner y se almacenaron preferencias del usuario conforme a la normativa.</w:t>
            </w:r>
          </w:p>
        </w:tc>
      </w:tr>
    </w:tbl>
    <w:p w14:paraId="33916173" w14:textId="77777777" w:rsidR="00673375" w:rsidRPr="00F70FD2" w:rsidRDefault="00000000">
      <w:pPr>
        <w:pStyle w:val="Ttulo2"/>
      </w:pPr>
      <w:bookmarkStart w:id="12" w:name="métricas-y-desempeño"/>
      <w:bookmarkEnd w:id="11"/>
      <w:r w:rsidRPr="00F70FD2">
        <w:t>7. Métricas y Desempeño</w:t>
      </w:r>
    </w:p>
    <w:p w14:paraId="6B5458D5" w14:textId="70E2AFBF" w:rsidR="00673375" w:rsidRDefault="00000000" w:rsidP="00F70FD2">
      <w:pPr>
        <w:pStyle w:val="FirstParagraph"/>
        <w:rPr>
          <w:noProof/>
        </w:rPr>
      </w:pPr>
      <w:r w:rsidRPr="00F70FD2">
        <w:t xml:space="preserve">No se calcularon velocidades numéricas formales; sin embargo, los diagramas de </w:t>
      </w:r>
      <w:proofErr w:type="spellStart"/>
      <w:r w:rsidRPr="00F70FD2">
        <w:rPr>
          <w:b/>
          <w:bCs/>
        </w:rPr>
        <w:t>burndown</w:t>
      </w:r>
      <w:proofErr w:type="spellEnd"/>
      <w:r w:rsidRPr="00F70FD2">
        <w:t xml:space="preserve"> por sprint reflejan un patrón de trabajo efectivo: cada sprint comenzó con ciertos retrasos derivados de </w:t>
      </w:r>
      <w:proofErr w:type="gramStart"/>
      <w:r w:rsidRPr="00F70FD2">
        <w:t>impedimentos</w:t>
      </w:r>
      <w:proofErr w:type="gramEnd"/>
      <w:r w:rsidRPr="00F70FD2">
        <w:t xml:space="preserve"> pero se recuperó el ritmo a medida que se resolvían, completando las historias planificadas. Las horas estimadas versus realizadas se mantuvieron dentro de rangos aceptables. Se ejecutaron pruebas unitarias, de integración y de regresión, así como pruebas de usuario en </w:t>
      </w:r>
      <w:proofErr w:type="spellStart"/>
      <w:r w:rsidRPr="00F70FD2">
        <w:t>staging</w:t>
      </w:r>
      <w:proofErr w:type="spellEnd"/>
      <w:r w:rsidRPr="00F70FD2">
        <w:t>; la integración con MySQL y Webpay no presentó fallas críticas.</w:t>
      </w:r>
      <w:r w:rsidR="00F70FD2" w:rsidRPr="00F70FD2">
        <w:rPr>
          <w:noProof/>
        </w:rPr>
        <w:t xml:space="preserve"> </w:t>
      </w:r>
      <w:r w:rsidR="00F70FD2">
        <w:rPr>
          <w:noProof/>
        </w:rPr>
        <w:t>(Los burndown chart -Sprint 1- 5, estarán en el Anexo).</w:t>
      </w:r>
      <w:r w:rsidR="00F70FD2" w:rsidRPr="00F70FD2">
        <w:rPr>
          <w:noProof/>
        </w:rPr>
        <w:t xml:space="preserve"> </w:t>
      </w:r>
    </w:p>
    <w:p w14:paraId="6A64C4D1" w14:textId="1BB57501" w:rsidR="00F70FD2" w:rsidRPr="00F70FD2" w:rsidRDefault="00F70FD2" w:rsidP="00F70FD2">
      <w:pPr>
        <w:pStyle w:val="Textoindependiente"/>
      </w:pPr>
      <w:r>
        <w:rPr>
          <w:noProof/>
        </w:rPr>
        <w:lastRenderedPageBreak/>
        <w:drawing>
          <wp:inline distT="0" distB="0" distL="0" distR="0" wp14:anchorId="1B565A2B" wp14:editId="23C1E097">
            <wp:extent cx="5191213" cy="2752725"/>
            <wp:effectExtent l="0" t="0" r="0" b="0"/>
            <wp:docPr id="73400064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000647" name="Imagen 73400064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6781" cy="277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E65ED" w14:textId="77777777" w:rsidR="00673375" w:rsidRPr="00F70FD2" w:rsidRDefault="00000000">
      <w:pPr>
        <w:pStyle w:val="Ttulo2"/>
      </w:pPr>
      <w:bookmarkStart w:id="13" w:name="aprendizajes-y-recomendaciones"/>
      <w:bookmarkEnd w:id="12"/>
      <w:r w:rsidRPr="00F70FD2">
        <w:t>8. Aprendizajes y Recomendaciones</w:t>
      </w:r>
    </w:p>
    <w:p w14:paraId="61592962" w14:textId="3C9EA015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Definir criterios de aceptación y preparar datos de prueba desde el inicio</w:t>
      </w:r>
      <w:r w:rsidRPr="00F70FD2">
        <w:t xml:space="preserve"> evita bloqueos y retrabajos.</w:t>
      </w:r>
    </w:p>
    <w:p w14:paraId="34959135" w14:textId="2C701774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Considerar todos los estados y errores en integraciones de pago</w:t>
      </w:r>
      <w:r w:rsidRPr="00F70FD2">
        <w:t>; no dejar la integración real para el último momento.</w:t>
      </w:r>
    </w:p>
    <w:p w14:paraId="68F07AB7" w14:textId="63407E1A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Asegurar la consistencia de stock y concurrencia</w:t>
      </w:r>
      <w:r w:rsidRPr="00F70FD2">
        <w:t xml:space="preserve"> con transacciones y pruebas de carga.</w:t>
      </w:r>
    </w:p>
    <w:p w14:paraId="6CA09DDD" w14:textId="3C3297CB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Incluir SEO, accesibilidad y aspectos legales en etapas tempranas</w:t>
      </w:r>
      <w:r w:rsidRPr="00F70FD2">
        <w:t xml:space="preserve"> del backlog, no al final.</w:t>
      </w:r>
    </w:p>
    <w:p w14:paraId="68D509E3" w14:textId="7BF6133F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Documentar y automatizar el pipeline de despliegue</w:t>
      </w:r>
      <w:r w:rsidRPr="00F70FD2">
        <w:t xml:space="preserve"> con entornos de </w:t>
      </w:r>
      <w:proofErr w:type="spellStart"/>
      <w:r w:rsidRPr="00F70FD2">
        <w:t>staging</w:t>
      </w:r>
      <w:proofErr w:type="spellEnd"/>
      <w:r w:rsidRPr="00F70FD2">
        <w:t xml:space="preserve"> y </w:t>
      </w:r>
      <w:proofErr w:type="spellStart"/>
      <w:r w:rsidRPr="00F70FD2">
        <w:t>rollback</w:t>
      </w:r>
      <w:proofErr w:type="spellEnd"/>
      <w:r w:rsidRPr="00F70FD2">
        <w:t>.</w:t>
      </w:r>
    </w:p>
    <w:p w14:paraId="4FE94B2A" w14:textId="353694CE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Mantener comunicación y transparencia</w:t>
      </w:r>
      <w:r w:rsidRPr="00F70FD2">
        <w:t xml:space="preserve"> en las </w:t>
      </w:r>
      <w:proofErr w:type="spellStart"/>
      <w:r w:rsidRPr="00F70FD2">
        <w:t>dail</w:t>
      </w:r>
      <w:r w:rsidR="00F70FD2">
        <w:t>ys</w:t>
      </w:r>
      <w:proofErr w:type="spellEnd"/>
      <w:r w:rsidRPr="00F70FD2">
        <w:t xml:space="preserve"> y </w:t>
      </w:r>
      <w:proofErr w:type="spellStart"/>
      <w:r w:rsidRPr="00F70FD2">
        <w:t>retros</w:t>
      </w:r>
      <w:proofErr w:type="spellEnd"/>
      <w:r w:rsidRPr="00F70FD2">
        <w:t>, actualizando el registro de impedimentos con claridad.</w:t>
      </w:r>
    </w:p>
    <w:p w14:paraId="43F57435" w14:textId="77777777" w:rsidR="00673375" w:rsidRPr="00F70FD2" w:rsidRDefault="00000000">
      <w:pPr>
        <w:pStyle w:val="Compact"/>
        <w:numPr>
          <w:ilvl w:val="0"/>
          <w:numId w:val="11"/>
        </w:numPr>
      </w:pPr>
      <w:r w:rsidRPr="00F70FD2">
        <w:rPr>
          <w:b/>
          <w:bCs/>
        </w:rPr>
        <w:t>Apoyarse en el mapeo de historias y en las épicas</w:t>
      </w:r>
      <w:r w:rsidRPr="00F70FD2">
        <w:t xml:space="preserve"> para priorizar y alinear expectativas con </w:t>
      </w:r>
      <w:proofErr w:type="spellStart"/>
      <w:r w:rsidRPr="00F70FD2">
        <w:t>stakeholders</w:t>
      </w:r>
      <w:proofErr w:type="spellEnd"/>
      <w:r w:rsidRPr="00F70FD2">
        <w:t>.</w:t>
      </w:r>
    </w:p>
    <w:p w14:paraId="3A77E8F3" w14:textId="77777777" w:rsidR="00673375" w:rsidRPr="00F70FD2" w:rsidRDefault="00000000">
      <w:pPr>
        <w:pStyle w:val="Ttulo2"/>
      </w:pPr>
      <w:bookmarkStart w:id="14" w:name="conclusiones-y-próximos-pasos"/>
      <w:bookmarkEnd w:id="13"/>
      <w:r w:rsidRPr="00F70FD2">
        <w:t>9. Conclusiones y Próximos Pasos</w:t>
      </w:r>
    </w:p>
    <w:p w14:paraId="253087FF" w14:textId="77777777" w:rsidR="00673375" w:rsidRPr="00F70FD2" w:rsidRDefault="00000000">
      <w:pPr>
        <w:pStyle w:val="FirstParagraph"/>
      </w:pPr>
      <w:r w:rsidRPr="00F70FD2">
        <w:t xml:space="preserve">El proyecto </w:t>
      </w:r>
      <w:proofErr w:type="spellStart"/>
      <w:r w:rsidRPr="00F70FD2">
        <w:t>CondorShop</w:t>
      </w:r>
      <w:proofErr w:type="spellEnd"/>
      <w:r w:rsidRPr="00F70FD2">
        <w:t xml:space="preserve"> logró entregar una aplicación web completa y coherente con los objetivos planteados: un MVP funcional que permite comprar de punta a punta. Se integraron las principales épicas (catálogo, ficha, carrito, </w:t>
      </w:r>
      <w:proofErr w:type="spellStart"/>
      <w:r w:rsidRPr="00F70FD2">
        <w:t>checkout</w:t>
      </w:r>
      <w:proofErr w:type="spellEnd"/>
      <w:r w:rsidRPr="00F70FD2">
        <w:t>, administración básica y autenticación) y se estableció un camino claro para seguir iterando.</w:t>
      </w:r>
    </w:p>
    <w:p w14:paraId="51DE13AF" w14:textId="77777777" w:rsidR="00673375" w:rsidRPr="00F70FD2" w:rsidRDefault="00000000">
      <w:pPr>
        <w:pStyle w:val="Textoindependiente"/>
      </w:pPr>
      <w:r w:rsidRPr="00F70FD2">
        <w:t>Como próximos pasos sugeridos:</w:t>
      </w:r>
    </w:p>
    <w:p w14:paraId="4FA5F671" w14:textId="09F7606E" w:rsidR="00673375" w:rsidRPr="00F70FD2" w:rsidRDefault="00000000">
      <w:pPr>
        <w:pStyle w:val="Compact"/>
        <w:numPr>
          <w:ilvl w:val="0"/>
          <w:numId w:val="12"/>
        </w:numPr>
      </w:pPr>
      <w:r w:rsidRPr="00F70FD2">
        <w:rPr>
          <w:b/>
          <w:bCs/>
        </w:rPr>
        <w:t>Activar Webpay en producción</w:t>
      </w:r>
      <w:r w:rsidRPr="00F70FD2">
        <w:t>, ajustando la configuración real y monitoreando transacciones.</w:t>
      </w:r>
    </w:p>
    <w:p w14:paraId="2CEC2D09" w14:textId="723B1B46" w:rsidR="00673375" w:rsidRPr="00F70FD2" w:rsidRDefault="00000000">
      <w:pPr>
        <w:pStyle w:val="Compact"/>
        <w:numPr>
          <w:ilvl w:val="0"/>
          <w:numId w:val="12"/>
        </w:numPr>
      </w:pPr>
      <w:r w:rsidRPr="00F70FD2">
        <w:rPr>
          <w:b/>
          <w:bCs/>
        </w:rPr>
        <w:t>Optimizar el rendimiento</w:t>
      </w:r>
      <w:r w:rsidRPr="00F70FD2">
        <w:t xml:space="preserve"> con </w:t>
      </w:r>
      <w:proofErr w:type="spellStart"/>
      <w:r w:rsidRPr="00F70FD2">
        <w:t>caching</w:t>
      </w:r>
      <w:proofErr w:type="spellEnd"/>
      <w:r w:rsidRPr="00F70FD2">
        <w:t xml:space="preserve"> avanzado, compresión y despliegues en contenedores escalables.</w:t>
      </w:r>
    </w:p>
    <w:p w14:paraId="7B887FE4" w14:textId="609238ED" w:rsidR="00673375" w:rsidRPr="00F70FD2" w:rsidRDefault="00000000">
      <w:pPr>
        <w:pStyle w:val="Compact"/>
        <w:numPr>
          <w:ilvl w:val="0"/>
          <w:numId w:val="12"/>
        </w:numPr>
      </w:pPr>
      <w:r w:rsidRPr="00F70FD2">
        <w:lastRenderedPageBreak/>
        <w:t xml:space="preserve">Ampliar el </w:t>
      </w:r>
      <w:r w:rsidRPr="00F70FD2">
        <w:rPr>
          <w:b/>
          <w:bCs/>
        </w:rPr>
        <w:t>panel de administración</w:t>
      </w:r>
      <w:r w:rsidRPr="00F70FD2">
        <w:t xml:space="preserve"> con reportes de ventas, promociones, moderación de reseñas y gestión de campañas.</w:t>
      </w:r>
    </w:p>
    <w:p w14:paraId="3E9F54ED" w14:textId="649EB689" w:rsidR="00673375" w:rsidRPr="00F70FD2" w:rsidRDefault="00000000">
      <w:pPr>
        <w:pStyle w:val="Compact"/>
        <w:numPr>
          <w:ilvl w:val="0"/>
          <w:numId w:val="12"/>
        </w:numPr>
      </w:pPr>
      <w:r w:rsidRPr="00F70FD2">
        <w:t xml:space="preserve">Implementar </w:t>
      </w:r>
      <w:r w:rsidRPr="00F70FD2">
        <w:rPr>
          <w:b/>
          <w:bCs/>
        </w:rPr>
        <w:t>analítica de comportamiento</w:t>
      </w:r>
      <w:r w:rsidRPr="00F70FD2">
        <w:t xml:space="preserve"> y pruebas A/B para mejorar la conversión.</w:t>
      </w:r>
    </w:p>
    <w:p w14:paraId="0189CEC2" w14:textId="37CD88D3" w:rsidR="00673375" w:rsidRPr="00F70FD2" w:rsidRDefault="00000000">
      <w:pPr>
        <w:pStyle w:val="Compact"/>
        <w:numPr>
          <w:ilvl w:val="0"/>
          <w:numId w:val="12"/>
        </w:numPr>
      </w:pPr>
      <w:r w:rsidRPr="00F70FD2">
        <w:t xml:space="preserve">Publicar la </w:t>
      </w:r>
      <w:r w:rsidRPr="00F70FD2">
        <w:rPr>
          <w:b/>
          <w:bCs/>
        </w:rPr>
        <w:t>API y documentación</w:t>
      </w:r>
      <w:r w:rsidRPr="00F70FD2">
        <w:t xml:space="preserve"> para futuras integraciones (</w:t>
      </w:r>
      <w:proofErr w:type="spellStart"/>
      <w:r w:rsidRPr="00F70FD2">
        <w:t>mobile</w:t>
      </w:r>
      <w:proofErr w:type="spellEnd"/>
      <w:r w:rsidRPr="00F70FD2">
        <w:t>, socios).</w:t>
      </w:r>
    </w:p>
    <w:p w14:paraId="1ECDA6F8" w14:textId="6306E56F" w:rsidR="00673375" w:rsidRPr="00F70FD2" w:rsidRDefault="00000000">
      <w:pPr>
        <w:pStyle w:val="Compact"/>
        <w:numPr>
          <w:ilvl w:val="0"/>
          <w:numId w:val="12"/>
        </w:numPr>
      </w:pPr>
      <w:r w:rsidRPr="00F70FD2">
        <w:t xml:space="preserve">Extender la </w:t>
      </w:r>
      <w:r w:rsidRPr="00F70FD2">
        <w:rPr>
          <w:b/>
          <w:bCs/>
        </w:rPr>
        <w:t>funcionalidad de cuenta</w:t>
      </w:r>
      <w:r w:rsidRPr="00F70FD2">
        <w:t xml:space="preserve"> con perfil editable, lista de deseos y seguimiento de órdenes en tiempo real.</w:t>
      </w:r>
    </w:p>
    <w:p w14:paraId="528B3E4D" w14:textId="77777777" w:rsidR="00673375" w:rsidRPr="00F70FD2" w:rsidRDefault="00000000">
      <w:pPr>
        <w:pStyle w:val="Compact"/>
        <w:numPr>
          <w:ilvl w:val="0"/>
          <w:numId w:val="12"/>
        </w:numPr>
      </w:pPr>
      <w:r w:rsidRPr="00F70FD2">
        <w:t xml:space="preserve">Evaluar la adopción de un </w:t>
      </w:r>
      <w:proofErr w:type="spellStart"/>
      <w:r w:rsidRPr="00F70FD2">
        <w:rPr>
          <w:b/>
          <w:bCs/>
        </w:rPr>
        <w:t>framework</w:t>
      </w:r>
      <w:proofErr w:type="spellEnd"/>
      <w:r w:rsidRPr="00F70FD2">
        <w:rPr>
          <w:b/>
          <w:bCs/>
        </w:rPr>
        <w:t xml:space="preserve"> moderno</w:t>
      </w:r>
      <w:r w:rsidRPr="00F70FD2">
        <w:t xml:space="preserve"> (por </w:t>
      </w:r>
      <w:proofErr w:type="gramStart"/>
      <w:r w:rsidRPr="00F70FD2">
        <w:t>ejemplo</w:t>
      </w:r>
      <w:proofErr w:type="gramEnd"/>
      <w:r w:rsidRPr="00F70FD2">
        <w:t xml:space="preserve"> </w:t>
      </w:r>
      <w:proofErr w:type="spellStart"/>
      <w:r w:rsidRPr="00F70FD2">
        <w:t>React</w:t>
      </w:r>
      <w:proofErr w:type="spellEnd"/>
      <w:r w:rsidRPr="00F70FD2">
        <w:t xml:space="preserve"> + REST/</w:t>
      </w:r>
      <w:proofErr w:type="spellStart"/>
      <w:r w:rsidRPr="00F70FD2">
        <w:t>GraphQL</w:t>
      </w:r>
      <w:proofErr w:type="spellEnd"/>
      <w:r w:rsidRPr="00F70FD2">
        <w:t>) para mejorar la mantención y escalabilidad.</w:t>
      </w:r>
    </w:p>
    <w:p w14:paraId="42E1FCE2" w14:textId="77777777" w:rsidR="00673375" w:rsidRPr="00F70FD2" w:rsidRDefault="00000000">
      <w:pPr>
        <w:pStyle w:val="Ttulo2"/>
      </w:pPr>
      <w:bookmarkStart w:id="15" w:name="anexos-y-diagramas"/>
      <w:bookmarkEnd w:id="14"/>
      <w:r w:rsidRPr="00F70FD2">
        <w:t>10. Anexos y Diagramas</w:t>
      </w:r>
    </w:p>
    <w:p w14:paraId="72AF3148" w14:textId="77777777" w:rsidR="00673375" w:rsidRPr="00F70FD2" w:rsidRDefault="00000000">
      <w:pPr>
        <w:pStyle w:val="Ttulo3"/>
      </w:pPr>
      <w:bookmarkStart w:id="16" w:name="a.-modelo-de-datos-erd"/>
      <w:r w:rsidRPr="00F70FD2">
        <w:t>A. Modelo de Datos (ERD)</w:t>
      </w:r>
    </w:p>
    <w:p w14:paraId="4602866D" w14:textId="77777777" w:rsidR="00673375" w:rsidRPr="00F70FD2" w:rsidRDefault="00000000">
      <w:pPr>
        <w:pStyle w:val="FirstParagraph"/>
      </w:pPr>
      <w:r w:rsidRPr="00F70FD2">
        <w:t xml:space="preserve">El diseño de base de datos soporta las funcionalidades </w:t>
      </w:r>
      <w:proofErr w:type="spellStart"/>
      <w:r w:rsidRPr="00F70FD2">
        <w:t>core</w:t>
      </w:r>
      <w:proofErr w:type="spellEnd"/>
      <w:r w:rsidRPr="00F70FD2">
        <w:t xml:space="preserve"> de </w:t>
      </w:r>
      <w:proofErr w:type="spellStart"/>
      <w:r w:rsidRPr="00F70FD2">
        <w:t>CondorShop</w:t>
      </w:r>
      <w:proofErr w:type="spellEnd"/>
      <w:r w:rsidRPr="00F70FD2">
        <w:t>: usuarios, productos, variantes, categorías, carritos y líneas de pedido, órdenes, pagos, direcciones y bitácoras de estados.</w:t>
      </w:r>
    </w:p>
    <w:p w14:paraId="69EBD365" w14:textId="77777777" w:rsidR="00673375" w:rsidRPr="00F70FD2" w:rsidRDefault="00000000">
      <w:pPr>
        <w:pStyle w:val="CaptionedFigure"/>
      </w:pPr>
      <w:r w:rsidRPr="00F70FD2">
        <w:rPr>
          <w:noProof/>
        </w:rPr>
        <w:drawing>
          <wp:inline distT="0" distB="0" distL="0" distR="0" wp14:anchorId="362B563C" wp14:editId="37981137">
            <wp:extent cx="5334000" cy="3643839"/>
            <wp:effectExtent l="0" t="0" r="0" b="0"/>
            <wp:docPr id="41" name="Picture" descr="Modelo de datos (ERD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/home/oai/share/Diagram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9B4B1" w14:textId="77777777" w:rsidR="00673375" w:rsidRPr="00F70FD2" w:rsidRDefault="00000000">
      <w:pPr>
        <w:pStyle w:val="ImageCaption"/>
      </w:pPr>
      <w:r w:rsidRPr="00F70FD2">
        <w:t>Modelo de datos (ERD)</w:t>
      </w:r>
    </w:p>
    <w:p w14:paraId="5035AC76" w14:textId="77777777" w:rsidR="00673375" w:rsidRPr="00F70FD2" w:rsidRDefault="00000000">
      <w:pPr>
        <w:pStyle w:val="Ttulo3"/>
      </w:pPr>
      <w:bookmarkStart w:id="17" w:name="b.-arquitectura-inicial"/>
      <w:bookmarkEnd w:id="16"/>
      <w:r w:rsidRPr="00F70FD2">
        <w:t>B. Arquitectura Inicial</w:t>
      </w:r>
    </w:p>
    <w:p w14:paraId="3626139E" w14:textId="77777777" w:rsidR="00673375" w:rsidRPr="00F70FD2" w:rsidRDefault="00000000">
      <w:pPr>
        <w:pStyle w:val="FirstParagraph"/>
      </w:pPr>
      <w:r w:rsidRPr="00F70FD2">
        <w:t>La arquitectura de la solución sigue un modelo cliente–servidor clásico con integraciones externas:</w:t>
      </w:r>
    </w:p>
    <w:p w14:paraId="6DCB6BB0" w14:textId="1A9CCAEA" w:rsidR="00673375" w:rsidRPr="00F70FD2" w:rsidRDefault="00000000">
      <w:pPr>
        <w:pStyle w:val="Compact"/>
        <w:numPr>
          <w:ilvl w:val="0"/>
          <w:numId w:val="13"/>
        </w:numPr>
      </w:pPr>
      <w:r w:rsidRPr="00F70FD2">
        <w:rPr>
          <w:b/>
          <w:bCs/>
        </w:rPr>
        <w:t>Cliente</w:t>
      </w:r>
      <w:r w:rsidRPr="00F70FD2">
        <w:t>: interfaz web responsiva consumida desde navegadores.</w:t>
      </w:r>
    </w:p>
    <w:p w14:paraId="2FEF303B" w14:textId="0C212297" w:rsidR="00673375" w:rsidRPr="00F70FD2" w:rsidRDefault="00000000">
      <w:pPr>
        <w:pStyle w:val="Compact"/>
        <w:numPr>
          <w:ilvl w:val="0"/>
          <w:numId w:val="13"/>
        </w:numPr>
      </w:pPr>
      <w:proofErr w:type="spellStart"/>
      <w:r w:rsidRPr="00F70FD2">
        <w:rPr>
          <w:b/>
          <w:bCs/>
        </w:rPr>
        <w:lastRenderedPageBreak/>
        <w:t>Frontend</w:t>
      </w:r>
      <w:proofErr w:type="spellEnd"/>
      <w:r w:rsidRPr="00F70FD2">
        <w:t xml:space="preserve">: HTML + </w:t>
      </w:r>
      <w:proofErr w:type="spellStart"/>
      <w:r w:rsidRPr="00F70FD2">
        <w:t>Tailwind</w:t>
      </w:r>
      <w:proofErr w:type="spellEnd"/>
      <w:r w:rsidRPr="00F70FD2">
        <w:t xml:space="preserve"> + JS servido por Express, conectado a </w:t>
      </w:r>
      <w:proofErr w:type="spellStart"/>
      <w:r w:rsidRPr="00F70FD2">
        <w:t>APIs</w:t>
      </w:r>
      <w:proofErr w:type="spellEnd"/>
      <w:r w:rsidRPr="00F70FD2">
        <w:t xml:space="preserve"> REST.</w:t>
      </w:r>
    </w:p>
    <w:p w14:paraId="061A137D" w14:textId="6E38BB71" w:rsidR="00673375" w:rsidRPr="00F70FD2" w:rsidRDefault="00000000">
      <w:pPr>
        <w:pStyle w:val="Compact"/>
        <w:numPr>
          <w:ilvl w:val="0"/>
          <w:numId w:val="13"/>
        </w:numPr>
      </w:pPr>
      <w:proofErr w:type="spellStart"/>
      <w:r w:rsidRPr="00F70FD2">
        <w:rPr>
          <w:b/>
          <w:bCs/>
        </w:rPr>
        <w:t>APIs</w:t>
      </w:r>
      <w:proofErr w:type="spellEnd"/>
      <w:r w:rsidRPr="00F70FD2">
        <w:rPr>
          <w:b/>
          <w:bCs/>
        </w:rPr>
        <w:t xml:space="preserve"> / Lógica</w:t>
      </w:r>
      <w:r w:rsidRPr="00F70FD2">
        <w:t xml:space="preserve">: Node.js/Express con </w:t>
      </w:r>
      <w:proofErr w:type="spellStart"/>
      <w:r w:rsidRPr="00F70FD2">
        <w:t>endpoints</w:t>
      </w:r>
      <w:proofErr w:type="spellEnd"/>
      <w:r w:rsidRPr="00F70FD2">
        <w:t xml:space="preserve"> </w:t>
      </w:r>
      <w:r w:rsidRPr="00F70FD2">
        <w:rPr>
          <w:rStyle w:val="VerbatimChar"/>
        </w:rPr>
        <w:t>/api/</w:t>
      </w:r>
      <w:proofErr w:type="spellStart"/>
      <w:r w:rsidRPr="00F70FD2">
        <w:rPr>
          <w:rStyle w:val="VerbatimChar"/>
        </w:rPr>
        <w:t>products</w:t>
      </w:r>
      <w:proofErr w:type="spellEnd"/>
      <w:r w:rsidRPr="00F70FD2">
        <w:t xml:space="preserve">, </w:t>
      </w:r>
      <w:r w:rsidRPr="00F70FD2">
        <w:rPr>
          <w:rStyle w:val="VerbatimChar"/>
        </w:rPr>
        <w:t>/api/</w:t>
      </w:r>
      <w:proofErr w:type="spellStart"/>
      <w:r w:rsidRPr="00F70FD2">
        <w:rPr>
          <w:rStyle w:val="VerbatimChar"/>
        </w:rPr>
        <w:t>orders</w:t>
      </w:r>
      <w:proofErr w:type="spellEnd"/>
      <w:r w:rsidRPr="00F70FD2">
        <w:t xml:space="preserve">, </w:t>
      </w:r>
      <w:r w:rsidRPr="00F70FD2">
        <w:rPr>
          <w:rStyle w:val="VerbatimChar"/>
        </w:rPr>
        <w:t>/api/</w:t>
      </w:r>
      <w:proofErr w:type="spellStart"/>
      <w:r w:rsidRPr="00F70FD2">
        <w:rPr>
          <w:rStyle w:val="VerbatimChar"/>
        </w:rPr>
        <w:t>payments</w:t>
      </w:r>
      <w:proofErr w:type="spellEnd"/>
      <w:r w:rsidRPr="00F70FD2">
        <w:t>, autenticación básica y seguridad.</w:t>
      </w:r>
    </w:p>
    <w:p w14:paraId="316A63E6" w14:textId="117BCDEC" w:rsidR="00673375" w:rsidRPr="00F70FD2" w:rsidRDefault="00000000">
      <w:pPr>
        <w:pStyle w:val="Compact"/>
        <w:numPr>
          <w:ilvl w:val="0"/>
          <w:numId w:val="13"/>
        </w:numPr>
      </w:pPr>
      <w:r w:rsidRPr="00F70FD2">
        <w:rPr>
          <w:b/>
          <w:bCs/>
        </w:rPr>
        <w:t>Base de datos</w:t>
      </w:r>
      <w:r w:rsidRPr="00F70FD2">
        <w:t>: MySQL con tablas para productos, órdenes y líneas de pedido, usuarios, etc.</w:t>
      </w:r>
    </w:p>
    <w:p w14:paraId="59873EF4" w14:textId="77777777" w:rsidR="00673375" w:rsidRPr="00F70FD2" w:rsidRDefault="00000000">
      <w:pPr>
        <w:pStyle w:val="Compact"/>
        <w:numPr>
          <w:ilvl w:val="0"/>
          <w:numId w:val="13"/>
        </w:numPr>
      </w:pPr>
      <w:r w:rsidRPr="00F70FD2">
        <w:rPr>
          <w:b/>
          <w:bCs/>
        </w:rPr>
        <w:t>Servicios externos</w:t>
      </w:r>
      <w:r w:rsidRPr="00F70FD2">
        <w:t>: Transbank Webpay, servicio de correos (</w:t>
      </w:r>
      <w:proofErr w:type="spellStart"/>
      <w:r w:rsidRPr="00F70FD2">
        <w:t>SendGrid</w:t>
      </w:r>
      <w:proofErr w:type="spellEnd"/>
      <w:r w:rsidRPr="00F70FD2">
        <w:t>), almacenamiento de imágenes (S3/R2) y analítica (GA4).</w:t>
      </w:r>
    </w:p>
    <w:p w14:paraId="3486ECA9" w14:textId="77777777" w:rsidR="00673375" w:rsidRPr="00F70FD2" w:rsidRDefault="00000000">
      <w:pPr>
        <w:pStyle w:val="CaptionedFigure"/>
      </w:pPr>
      <w:r w:rsidRPr="00F70FD2">
        <w:rPr>
          <w:noProof/>
        </w:rPr>
        <w:drawing>
          <wp:inline distT="0" distB="0" distL="0" distR="0" wp14:anchorId="5FD94784" wp14:editId="2D99794E">
            <wp:extent cx="5334000" cy="2000250"/>
            <wp:effectExtent l="0" t="0" r="0" b="0"/>
            <wp:docPr id="45" name="Picture" descr="Arquitectura inici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home/oai/share/Arquitectura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1D6F4" w14:textId="77777777" w:rsidR="00673375" w:rsidRPr="00F70FD2" w:rsidRDefault="00000000">
      <w:pPr>
        <w:pStyle w:val="ImageCaption"/>
      </w:pPr>
      <w:r w:rsidRPr="00F70FD2">
        <w:t>Arquitectura inicial</w:t>
      </w:r>
    </w:p>
    <w:p w14:paraId="0E101407" w14:textId="77777777" w:rsidR="00673375" w:rsidRPr="00F70FD2" w:rsidRDefault="00000000">
      <w:pPr>
        <w:pStyle w:val="Ttulo3"/>
      </w:pPr>
      <w:bookmarkStart w:id="18" w:name="c.-mapa-de-actores-y-responsabilidades"/>
      <w:bookmarkEnd w:id="17"/>
      <w:r w:rsidRPr="00F70FD2">
        <w:t>C. Mapa de Actores y Responsabilidades</w:t>
      </w:r>
    </w:p>
    <w:p w14:paraId="19DD0BAA" w14:textId="77777777" w:rsidR="00673375" w:rsidRPr="00F70FD2" w:rsidRDefault="00000000">
      <w:pPr>
        <w:pStyle w:val="FirstParagraph"/>
      </w:pPr>
      <w:r w:rsidRPr="00F70FD2">
        <w:t xml:space="preserve">El siguiente mapa sintetiza los actores internos y externos que interactúan con la plataforma, así como sus responsabilidades: equipo de proyecto (mentor/docente, </w:t>
      </w:r>
      <w:proofErr w:type="spellStart"/>
      <w:r w:rsidRPr="00F70FD2">
        <w:t>product</w:t>
      </w:r>
      <w:proofErr w:type="spellEnd"/>
      <w:r w:rsidRPr="00F70FD2">
        <w:t xml:space="preserve"> </w:t>
      </w:r>
      <w:proofErr w:type="spellStart"/>
      <w:r w:rsidRPr="00F70FD2">
        <w:t>owner</w:t>
      </w:r>
      <w:proofErr w:type="spellEnd"/>
      <w:r w:rsidRPr="00F70FD2">
        <w:t xml:space="preserve">, desarrolladores </w:t>
      </w:r>
      <w:proofErr w:type="spellStart"/>
      <w:r w:rsidRPr="00F70FD2">
        <w:t>frontend</w:t>
      </w:r>
      <w:proofErr w:type="spellEnd"/>
      <w:r w:rsidRPr="00F70FD2">
        <w:t xml:space="preserve"> y </w:t>
      </w:r>
      <w:proofErr w:type="spellStart"/>
      <w:r w:rsidRPr="00F70FD2">
        <w:t>backend</w:t>
      </w:r>
      <w:proofErr w:type="spellEnd"/>
      <w:r w:rsidRPr="00F70FD2">
        <w:t>, QA) y actores externos (invitado, dueño/</w:t>
      </w:r>
      <w:proofErr w:type="spellStart"/>
      <w:r w:rsidRPr="00F70FD2">
        <w:t>admin</w:t>
      </w:r>
      <w:proofErr w:type="spellEnd"/>
      <w:r w:rsidRPr="00F70FD2">
        <w:t xml:space="preserve"> de tienda, plataforma de pago, servicio de correo, infraestructura).</w:t>
      </w:r>
    </w:p>
    <w:p w14:paraId="5015384C" w14:textId="77777777" w:rsidR="00673375" w:rsidRPr="00F70FD2" w:rsidRDefault="00000000">
      <w:pPr>
        <w:pStyle w:val="CaptionedFigure"/>
      </w:pPr>
      <w:r w:rsidRPr="00F70FD2">
        <w:rPr>
          <w:noProof/>
        </w:rPr>
        <w:drawing>
          <wp:inline distT="0" distB="0" distL="0" distR="0" wp14:anchorId="73CF83D1" wp14:editId="7B00EAFF">
            <wp:extent cx="5334000" cy="2285468"/>
            <wp:effectExtent l="0" t="0" r="0" b="0"/>
            <wp:docPr id="49" name="Picture" descr="Mapa de act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/home/oai/share/Mapa_Actor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D96A5" w14:textId="77777777" w:rsidR="00673375" w:rsidRPr="00F70FD2" w:rsidRDefault="00000000">
      <w:pPr>
        <w:pStyle w:val="ImageCaption"/>
      </w:pPr>
      <w:r w:rsidRPr="00F70FD2">
        <w:t>Mapa de actores</w:t>
      </w:r>
    </w:p>
    <w:p w14:paraId="5F292C61" w14:textId="77777777" w:rsidR="00673375" w:rsidRPr="00F70FD2" w:rsidRDefault="00000000">
      <w:pPr>
        <w:pStyle w:val="Ttulo3"/>
      </w:pPr>
      <w:bookmarkStart w:id="19" w:name="d.-mapa-mental-de-la-propuesta-de-valor"/>
      <w:bookmarkEnd w:id="18"/>
      <w:r w:rsidRPr="00F70FD2">
        <w:lastRenderedPageBreak/>
        <w:t>D. Mapa Mental de la Propuesta de Valor</w:t>
      </w:r>
    </w:p>
    <w:p w14:paraId="4998696B" w14:textId="77777777" w:rsidR="00673375" w:rsidRPr="00F70FD2" w:rsidRDefault="00000000">
      <w:pPr>
        <w:pStyle w:val="FirstParagraph"/>
      </w:pPr>
      <w:r w:rsidRPr="00F70FD2">
        <w:t>Para complementar la visión, se incluye un mapa mental que agrupa la propuesta de valor, los usuarios, la experiencia de compra, ideas y mejoras, así como los riesgos y planes de contingencia.</w:t>
      </w:r>
    </w:p>
    <w:p w14:paraId="77110216" w14:textId="77777777" w:rsidR="00673375" w:rsidRPr="00F70FD2" w:rsidRDefault="00000000">
      <w:pPr>
        <w:pStyle w:val="CaptionedFigure"/>
      </w:pPr>
      <w:r w:rsidRPr="00F70FD2">
        <w:rPr>
          <w:noProof/>
        </w:rPr>
        <w:drawing>
          <wp:inline distT="0" distB="0" distL="0" distR="0" wp14:anchorId="6D44456D" wp14:editId="6F284C1F">
            <wp:extent cx="5334000" cy="1814029"/>
            <wp:effectExtent l="0" t="0" r="0" b="0"/>
            <wp:docPr id="52" name="Picture" descr="Mapa ment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/home/oai/share/Mapa_Ment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A0C7D" w14:textId="77777777" w:rsidR="00673375" w:rsidRPr="00F70FD2" w:rsidRDefault="00000000">
      <w:pPr>
        <w:pStyle w:val="ImageCaption"/>
      </w:pPr>
      <w:r w:rsidRPr="00F70FD2">
        <w:t>Mapa mental</w:t>
      </w:r>
    </w:p>
    <w:p w14:paraId="650DF30C" w14:textId="77777777" w:rsidR="00673375" w:rsidRPr="00F70FD2" w:rsidRDefault="00000000">
      <w:pPr>
        <w:pStyle w:val="Ttulo3"/>
      </w:pPr>
      <w:bookmarkStart w:id="20" w:name="e.-user-story-mapping"/>
      <w:bookmarkEnd w:id="19"/>
      <w:r w:rsidRPr="00F70FD2">
        <w:t xml:space="preserve">E. </w:t>
      </w:r>
      <w:proofErr w:type="spellStart"/>
      <w:r w:rsidRPr="00F70FD2">
        <w:t>User</w:t>
      </w:r>
      <w:proofErr w:type="spellEnd"/>
      <w:r w:rsidRPr="00F70FD2">
        <w:t xml:space="preserve"> </w:t>
      </w:r>
      <w:proofErr w:type="spellStart"/>
      <w:r w:rsidRPr="00F70FD2">
        <w:t>Story</w:t>
      </w:r>
      <w:proofErr w:type="spellEnd"/>
      <w:r w:rsidRPr="00F70FD2">
        <w:t xml:space="preserve"> </w:t>
      </w:r>
      <w:proofErr w:type="spellStart"/>
      <w:r w:rsidRPr="00F70FD2">
        <w:t>Mapping</w:t>
      </w:r>
      <w:proofErr w:type="spellEnd"/>
    </w:p>
    <w:p w14:paraId="6331F2D1" w14:textId="77777777" w:rsidR="00673375" w:rsidRPr="00F70FD2" w:rsidRDefault="00000000">
      <w:pPr>
        <w:pStyle w:val="FirstParagraph"/>
      </w:pPr>
      <w:r w:rsidRPr="00F70FD2">
        <w:t>Como referencia adicional, se inserta el mapeo completo de historias con sus niveles de prioridad. Ver sección 4 para su explicación.</w:t>
      </w:r>
    </w:p>
    <w:p w14:paraId="0E3D2581" w14:textId="77777777" w:rsidR="00673375" w:rsidRPr="00F70FD2" w:rsidRDefault="00000000">
      <w:pPr>
        <w:pStyle w:val="CaptionedFigure"/>
      </w:pPr>
      <w:r w:rsidRPr="00F70FD2">
        <w:rPr>
          <w:noProof/>
        </w:rPr>
        <w:drawing>
          <wp:inline distT="0" distB="0" distL="0" distR="0" wp14:anchorId="77FD4642" wp14:editId="4A7D3BB3">
            <wp:extent cx="5334000" cy="2260699"/>
            <wp:effectExtent l="0" t="0" r="0" b="0"/>
            <wp:docPr id="55" name="Picture" descr="User Story Mapp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/home/oai/share/User_Story_Mappin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476B7" w14:textId="77777777" w:rsidR="00673375" w:rsidRPr="00F70FD2" w:rsidRDefault="00000000">
      <w:pPr>
        <w:pStyle w:val="ImageCaption"/>
      </w:pPr>
      <w:proofErr w:type="spellStart"/>
      <w:r w:rsidRPr="00F70FD2">
        <w:t>User</w:t>
      </w:r>
      <w:proofErr w:type="spellEnd"/>
      <w:r w:rsidRPr="00F70FD2">
        <w:t xml:space="preserve"> </w:t>
      </w:r>
      <w:proofErr w:type="spellStart"/>
      <w:r w:rsidRPr="00F70FD2">
        <w:t>Story</w:t>
      </w:r>
      <w:proofErr w:type="spellEnd"/>
      <w:r w:rsidRPr="00F70FD2">
        <w:t xml:space="preserve"> </w:t>
      </w:r>
      <w:proofErr w:type="spellStart"/>
      <w:r w:rsidRPr="00F70FD2">
        <w:t>Mapping</w:t>
      </w:r>
      <w:proofErr w:type="spellEnd"/>
    </w:p>
    <w:p w14:paraId="23DB34CE" w14:textId="69883B7B" w:rsidR="00673375" w:rsidRPr="00F70FD2" w:rsidRDefault="00000000">
      <w:pPr>
        <w:pStyle w:val="Ttulo3"/>
      </w:pPr>
      <w:bookmarkStart w:id="21" w:name="f.-burndown-charts-uno-por-sprint"/>
      <w:bookmarkEnd w:id="20"/>
      <w:r w:rsidRPr="00F70FD2">
        <w:t xml:space="preserve">F. </w:t>
      </w:r>
      <w:proofErr w:type="spellStart"/>
      <w:r w:rsidRPr="00F70FD2">
        <w:t>Burndown</w:t>
      </w:r>
      <w:proofErr w:type="spellEnd"/>
      <w:r w:rsidRPr="00F70FD2">
        <w:t xml:space="preserve"> Charts </w:t>
      </w:r>
    </w:p>
    <w:p w14:paraId="2B859303" w14:textId="77777777" w:rsidR="00673375" w:rsidRDefault="00000000">
      <w:pPr>
        <w:pStyle w:val="FirstParagraph"/>
      </w:pPr>
      <w:r w:rsidRPr="00F70FD2">
        <w:t xml:space="preserve">Para ilustrar la evolución del trabajo y el cierre de tareas en cada iteración, pueden agregarse aquí los gráficos de </w:t>
      </w:r>
      <w:proofErr w:type="spellStart"/>
      <w:r w:rsidRPr="00F70FD2">
        <w:t>burndown</w:t>
      </w:r>
      <w:proofErr w:type="spellEnd"/>
      <w:r w:rsidRPr="00F70FD2">
        <w:t xml:space="preserve"> generados previamente.</w:t>
      </w:r>
      <w:bookmarkEnd w:id="0"/>
      <w:bookmarkEnd w:id="15"/>
      <w:bookmarkEnd w:id="21"/>
    </w:p>
    <w:p w14:paraId="12D811A2" w14:textId="042C6E00" w:rsidR="00F70FD2" w:rsidRPr="00F70FD2" w:rsidRDefault="00F70FD2" w:rsidP="00F70FD2">
      <w:pPr>
        <w:pStyle w:val="Textoindependiente"/>
      </w:pPr>
      <w:r>
        <w:rPr>
          <w:noProof/>
        </w:rPr>
        <w:lastRenderedPageBreak/>
        <w:drawing>
          <wp:inline distT="0" distB="0" distL="0" distR="0" wp14:anchorId="23F27B19" wp14:editId="41BD436E">
            <wp:extent cx="4257675" cy="3193497"/>
            <wp:effectExtent l="0" t="0" r="0" b="0"/>
            <wp:docPr id="474197131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197131" name="Imagen 47419713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966" cy="319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61CB" wp14:editId="27182C9D">
            <wp:extent cx="4238625" cy="3179209"/>
            <wp:effectExtent l="0" t="0" r="0" b="0"/>
            <wp:docPr id="123308004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8004" name="Imagen 12330800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047" cy="318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5520B5" wp14:editId="56D5F315">
            <wp:extent cx="4114490" cy="3086100"/>
            <wp:effectExtent l="0" t="0" r="0" b="0"/>
            <wp:docPr id="79433977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33977" name="Imagen 7943397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8972" cy="308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D3AE94" wp14:editId="0B0BB847">
            <wp:extent cx="4101791" cy="3076575"/>
            <wp:effectExtent l="0" t="0" r="0" b="0"/>
            <wp:docPr id="961808806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808806" name="Imagen 96180880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6744" cy="308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84B0AB" wp14:editId="7F2CD2F9">
            <wp:extent cx="5612130" cy="4209415"/>
            <wp:effectExtent l="0" t="0" r="0" b="0"/>
            <wp:docPr id="814973617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973617" name="Imagen 81497361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0FD2" w:rsidRPr="00F70FD2">
      <w:headerReference w:type="default" r:id="rId18"/>
      <w:footerReference w:type="default" r:id="rId1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D7A9F4" w14:textId="77777777" w:rsidR="0086781B" w:rsidRPr="00F70FD2" w:rsidRDefault="0086781B">
      <w:pPr>
        <w:spacing w:after="0"/>
      </w:pPr>
      <w:r w:rsidRPr="00F70FD2">
        <w:separator/>
      </w:r>
    </w:p>
  </w:endnote>
  <w:endnote w:type="continuationSeparator" w:id="0">
    <w:p w14:paraId="2EC1BE05" w14:textId="77777777" w:rsidR="0086781B" w:rsidRPr="00F70FD2" w:rsidRDefault="0086781B">
      <w:pPr>
        <w:spacing w:after="0"/>
      </w:pPr>
      <w:r w:rsidRPr="00F70F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4975C9" w14:textId="77777777" w:rsidR="00F70FD2" w:rsidRPr="00F70FD2" w:rsidRDefault="00F70FD2">
    <w:pPr>
      <w:pStyle w:val="Piedepgina"/>
      <w:jc w:val="center"/>
      <w:rPr>
        <w:caps/>
        <w:color w:val="4F81BD" w:themeColor="accent1"/>
      </w:rPr>
    </w:pPr>
    <w:r w:rsidRPr="00F70FD2">
      <w:rPr>
        <w:caps/>
        <w:color w:val="4F81BD" w:themeColor="accent1"/>
      </w:rPr>
      <w:fldChar w:fldCharType="begin"/>
    </w:r>
    <w:r w:rsidRPr="00F70FD2">
      <w:rPr>
        <w:caps/>
        <w:color w:val="4F81BD" w:themeColor="accent1"/>
      </w:rPr>
      <w:instrText>PAGE   \* MERGEFORMAT</w:instrText>
    </w:r>
    <w:r w:rsidRPr="00F70FD2">
      <w:rPr>
        <w:caps/>
        <w:color w:val="4F81BD" w:themeColor="accent1"/>
      </w:rPr>
      <w:fldChar w:fldCharType="separate"/>
    </w:r>
    <w:r w:rsidRPr="00F70FD2">
      <w:rPr>
        <w:caps/>
        <w:color w:val="4F81BD" w:themeColor="accent1"/>
      </w:rPr>
      <w:t>2</w:t>
    </w:r>
    <w:r w:rsidRPr="00F70FD2">
      <w:rPr>
        <w:caps/>
        <w:color w:val="4F81BD" w:themeColor="accent1"/>
      </w:rPr>
      <w:fldChar w:fldCharType="end"/>
    </w:r>
  </w:p>
  <w:p w14:paraId="114A2153" w14:textId="77777777" w:rsidR="00F70FD2" w:rsidRPr="00F70FD2" w:rsidRDefault="00F70FD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E5C02" w14:textId="77777777" w:rsidR="0086781B" w:rsidRPr="00F70FD2" w:rsidRDefault="0086781B">
      <w:r w:rsidRPr="00F70FD2">
        <w:separator/>
      </w:r>
    </w:p>
  </w:footnote>
  <w:footnote w:type="continuationSeparator" w:id="0">
    <w:p w14:paraId="22C00240" w14:textId="77777777" w:rsidR="0086781B" w:rsidRPr="00F70FD2" w:rsidRDefault="0086781B">
      <w:r w:rsidRPr="00F70FD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C15DC7" w14:textId="79FF6FFA" w:rsidR="00F70FD2" w:rsidRPr="00F70FD2" w:rsidRDefault="00F70FD2">
    <w:pPr>
      <w:pStyle w:val="Encabezado"/>
    </w:pPr>
    <w:r w:rsidRPr="00F70FD2">
      <w:rPr>
        <w:noProof/>
      </w:rPr>
      <w:drawing>
        <wp:anchor distT="0" distB="0" distL="114300" distR="114300" simplePos="0" relativeHeight="251658240" behindDoc="0" locked="0" layoutInCell="1" hidden="0" allowOverlap="1" wp14:anchorId="5777B87D" wp14:editId="4BB59C31">
          <wp:simplePos x="0" y="0"/>
          <wp:positionH relativeFrom="column">
            <wp:posOffset>4629150</wp:posOffset>
          </wp:positionH>
          <wp:positionV relativeFrom="paragraph">
            <wp:posOffset>-190500</wp:posOffset>
          </wp:positionV>
          <wp:extent cx="1628140" cy="441325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140" cy="441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34B0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0FCDE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CA4D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7488977">
    <w:abstractNumId w:val="0"/>
  </w:num>
  <w:num w:numId="2" w16cid:durableId="1399749405">
    <w:abstractNumId w:val="1"/>
  </w:num>
  <w:num w:numId="3" w16cid:durableId="207959825">
    <w:abstractNumId w:val="1"/>
  </w:num>
  <w:num w:numId="4" w16cid:durableId="747582880">
    <w:abstractNumId w:val="1"/>
  </w:num>
  <w:num w:numId="5" w16cid:durableId="39521175">
    <w:abstractNumId w:val="1"/>
  </w:num>
  <w:num w:numId="6" w16cid:durableId="184364051">
    <w:abstractNumId w:val="1"/>
  </w:num>
  <w:num w:numId="7" w16cid:durableId="78648576">
    <w:abstractNumId w:val="1"/>
  </w:num>
  <w:num w:numId="8" w16cid:durableId="1900818955">
    <w:abstractNumId w:val="1"/>
  </w:num>
  <w:num w:numId="9" w16cid:durableId="16129798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11549779">
    <w:abstractNumId w:val="1"/>
  </w:num>
  <w:num w:numId="11" w16cid:durableId="1981305014">
    <w:abstractNumId w:val="1"/>
  </w:num>
  <w:num w:numId="12" w16cid:durableId="3281398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210373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3375"/>
    <w:rsid w:val="003B461B"/>
    <w:rsid w:val="00673375"/>
    <w:rsid w:val="007C50CD"/>
    <w:rsid w:val="0086781B"/>
    <w:rsid w:val="00DC1A19"/>
    <w:rsid w:val="00DF01FF"/>
    <w:rsid w:val="00F70F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CA7C68"/>
  <w15:docId w15:val="{7351B7C5-0F12-4C49-A87C-8FC08C07D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CL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F70FD2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F70FD2"/>
  </w:style>
  <w:style w:type="paragraph" w:styleId="Piedepgina">
    <w:name w:val="footer"/>
    <w:basedOn w:val="Normal"/>
    <w:link w:val="PiedepginaCar"/>
    <w:uiPriority w:val="99"/>
    <w:rsid w:val="00F70FD2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70F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8E611-E9DD-4BBA-8E2D-986D2A990D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5</Pages>
  <Words>2596</Words>
  <Characters>14930</Characters>
  <Application>Microsoft Office Word</Application>
  <DocSecurity>0</DocSecurity>
  <Lines>414</Lines>
  <Paragraphs>180</Paragraphs>
  <ScaleCrop>false</ScaleCrop>
  <Company/>
  <LinksUpToDate>false</LinksUpToDate>
  <CharactersWithSpaces>1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. HUENUPE ALMONTE</cp:lastModifiedBy>
  <cp:revision>3</cp:revision>
  <dcterms:created xsi:type="dcterms:W3CDTF">2025-10-29T00:47:00Z</dcterms:created>
  <dcterms:modified xsi:type="dcterms:W3CDTF">2025-10-29T03:43:00Z</dcterms:modified>
</cp:coreProperties>
</file>